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E77857" w14:textId="6F998B06" w:rsidR="00197A0A" w:rsidRPr="00197A0A" w:rsidRDefault="00197A0A" w:rsidP="00197A0A">
      <w:pPr>
        <w:pStyle w:val="Heading1"/>
        <w:jc w:val="center"/>
        <w:rPr>
          <w:lang w:val="bg-BG"/>
        </w:rPr>
      </w:pPr>
      <w:r w:rsidRPr="00197A0A">
        <w:t xml:space="preserve">Lab </w:t>
      </w:r>
      <w:r w:rsidRPr="00197A0A">
        <w:rPr>
          <w:noProof/>
        </w:rPr>
        <w:t xml:space="preserve">MiniORM </w:t>
      </w:r>
      <w:r w:rsidRPr="00197A0A">
        <w:t>Part 1</w:t>
      </w:r>
    </w:p>
    <w:p w14:paraId="78279D14" w14:textId="4DBEBEF5" w:rsidR="00404C58" w:rsidRDefault="00404C58" w:rsidP="00404C58">
      <w:pPr>
        <w:jc w:val="center"/>
      </w:pPr>
      <w:bookmarkStart w:id="0" w:name="_Hlk136347103"/>
      <w:r>
        <w:t xml:space="preserve">This document defines the lab assignments for the </w:t>
      </w:r>
      <w:hyperlink r:id="rId8" w:history="1">
        <w:r w:rsidRPr="00B0284C">
          <w:rPr>
            <w:rStyle w:val="Hyperlink"/>
          </w:rPr>
          <w:t>"Spring Data"</w:t>
        </w:r>
        <w:r w:rsidRPr="00B0284C">
          <w:rPr>
            <w:rStyle w:val="Hyperlink"/>
            <w:lang w:val="bg-BG"/>
          </w:rPr>
          <w:t xml:space="preserve"> </w:t>
        </w:r>
        <w:r w:rsidRPr="00B0284C">
          <w:rPr>
            <w:rStyle w:val="Hyperlink"/>
          </w:rPr>
          <w:t>course at Software University</w:t>
        </w:r>
      </w:hyperlink>
      <w:r>
        <w:t>.</w:t>
      </w:r>
    </w:p>
    <w:bookmarkEnd w:id="0"/>
    <w:p w14:paraId="31145E0D" w14:textId="5F78B26F" w:rsidR="00197A0A" w:rsidRPr="00197A0A" w:rsidRDefault="00197A0A" w:rsidP="00197A0A">
      <w:pPr>
        <w:rPr>
          <w:lang w:val="bg-BG"/>
        </w:rPr>
      </w:pPr>
      <w:r w:rsidRPr="00197A0A">
        <w:t xml:space="preserve">By following the guides of this </w:t>
      </w:r>
      <w:proofErr w:type="gramStart"/>
      <w:r w:rsidRPr="00197A0A">
        <w:t>document</w:t>
      </w:r>
      <w:proofErr w:type="gramEnd"/>
      <w:r w:rsidRPr="00197A0A">
        <w:t xml:space="preserve"> you will be able to create your custom </w:t>
      </w:r>
      <w:r w:rsidRPr="00197A0A">
        <w:rPr>
          <w:noProof/>
        </w:rPr>
        <w:t xml:space="preserve">ORM </w:t>
      </w:r>
      <w:r w:rsidRPr="00197A0A">
        <w:t xml:space="preserve">with basic functionality </w:t>
      </w:r>
      <w:r w:rsidRPr="00197A0A">
        <w:rPr>
          <w:noProof/>
        </w:rPr>
        <w:t>(</w:t>
      </w:r>
      <w:r w:rsidRPr="00197A0A">
        <w:t xml:space="preserve">insert, update and retrieve </w:t>
      </w:r>
      <w:r w:rsidR="000B1E18">
        <w:t xml:space="preserve">a </w:t>
      </w:r>
      <w:r w:rsidRPr="00197A0A">
        <w:t xml:space="preserve">single or set of objects). It will have options to work with already created tables in a database or create new tables if such </w:t>
      </w:r>
      <w:r w:rsidR="000B1E18">
        <w:t>is</w:t>
      </w:r>
      <w:r w:rsidRPr="00197A0A">
        <w:t xml:space="preserve"> not present yet.</w:t>
      </w:r>
    </w:p>
    <w:p w14:paraId="7568D32A" w14:textId="77777777" w:rsidR="00197A0A" w:rsidRPr="00197A0A" w:rsidRDefault="00197A0A" w:rsidP="00197A0A">
      <w:pPr>
        <w:pStyle w:val="Heading2"/>
        <w:rPr>
          <w:lang w:val="bg-BG"/>
        </w:rPr>
      </w:pPr>
      <w:r w:rsidRPr="00197A0A">
        <w:t>Setup</w:t>
      </w:r>
    </w:p>
    <w:p w14:paraId="5179E62C" w14:textId="77777777" w:rsidR="00197A0A" w:rsidRPr="00197A0A" w:rsidRDefault="00197A0A" w:rsidP="00197A0A">
      <w:pPr>
        <w:rPr>
          <w:lang w:val="bg-BG"/>
        </w:rPr>
      </w:pPr>
      <w:r w:rsidRPr="00197A0A">
        <w:t xml:space="preserve">Create a new </w:t>
      </w:r>
      <w:r w:rsidRPr="000B1E18">
        <w:rPr>
          <w:b/>
          <w:bCs/>
        </w:rPr>
        <w:t>Maven</w:t>
      </w:r>
      <w:r w:rsidRPr="00197A0A">
        <w:t xml:space="preserve"> project in </w:t>
      </w:r>
      <w:r w:rsidRPr="000B1E18">
        <w:rPr>
          <w:b/>
          <w:bCs/>
          <w:noProof/>
        </w:rPr>
        <w:t>IntelliJ</w:t>
      </w:r>
      <w:r w:rsidRPr="00197A0A">
        <w:t>.</w:t>
      </w:r>
    </w:p>
    <w:p w14:paraId="4C7FFFD3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drawing>
          <wp:inline distT="0" distB="0" distL="0" distR="0" wp14:anchorId="144611A3" wp14:editId="516FA36D">
            <wp:extent cx="6023610" cy="5649595"/>
            <wp:effectExtent l="19050" t="19050" r="1524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624"/>
                    <a:stretch/>
                  </pic:blipFill>
                  <pic:spPr bwMode="auto">
                    <a:xfrm>
                      <a:off x="0" y="0"/>
                      <a:ext cx="6025673" cy="56515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861352" w14:textId="61EE9873" w:rsidR="00197A0A" w:rsidRPr="00197A0A" w:rsidRDefault="00197A0A" w:rsidP="00197A0A">
      <w:pPr>
        <w:rPr>
          <w:lang w:val="bg-BG"/>
        </w:rPr>
      </w:pPr>
      <w:r w:rsidRPr="00197A0A">
        <w:t xml:space="preserve">Maven is a software development tool that helps you manage your </w:t>
      </w:r>
      <w:proofErr w:type="spellStart"/>
      <w:r w:rsidRPr="00197A0A">
        <w:t>projects</w:t>
      </w:r>
      <w:r w:rsidR="001B4918">
        <w:t>'</w:t>
      </w:r>
      <w:r w:rsidRPr="00197A0A">
        <w:t>s</w:t>
      </w:r>
      <w:proofErr w:type="spellEnd"/>
      <w:r w:rsidRPr="00197A0A">
        <w:t xml:space="preserve"> build, setting it up project and its dependencies.  </w:t>
      </w:r>
    </w:p>
    <w:p w14:paraId="63A0308A" w14:textId="34F4FD81" w:rsidR="00197A0A" w:rsidRPr="000B1E18" w:rsidRDefault="00197A0A" w:rsidP="00197A0A">
      <w:r w:rsidRPr="00197A0A">
        <w:t xml:space="preserve">Fill in the fields as shown in the screenshot below and click </w:t>
      </w:r>
      <w:r w:rsidR="000B1E18">
        <w:rPr>
          <w:lang w:val="en-GB"/>
        </w:rPr>
        <w:t>"</w:t>
      </w:r>
      <w:r w:rsidRPr="000B1E18">
        <w:rPr>
          <w:b/>
          <w:bCs/>
        </w:rPr>
        <w:t>Next</w:t>
      </w:r>
      <w:bookmarkStart w:id="1" w:name="_Hlk136347864"/>
      <w:r w:rsidR="000B1E18">
        <w:rPr>
          <w:lang w:val="en-GB"/>
        </w:rPr>
        <w:t>"</w:t>
      </w:r>
      <w:bookmarkEnd w:id="1"/>
      <w:r w:rsidR="000B1E18">
        <w:rPr>
          <w:lang w:val="en-GB"/>
        </w:rPr>
        <w:t>.</w:t>
      </w:r>
    </w:p>
    <w:p w14:paraId="137312B9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lastRenderedPageBreak/>
        <w:drawing>
          <wp:inline distT="0" distB="0" distL="0" distR="0" wp14:anchorId="4DFFFBF7" wp14:editId="17E6FD3C">
            <wp:extent cx="6015990" cy="5016879"/>
            <wp:effectExtent l="19050" t="19050" r="2286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8766" cy="50191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A20EF6" w14:textId="68DD5387" w:rsidR="00197A0A" w:rsidRPr="00197A0A" w:rsidRDefault="00197A0A" w:rsidP="00197A0A">
      <w:pPr>
        <w:rPr>
          <w:lang w:val="bg-BG"/>
        </w:rPr>
      </w:pPr>
      <w:r w:rsidRPr="00197A0A">
        <w:t xml:space="preserve">Select desired project location and click </w:t>
      </w:r>
      <w:r w:rsidR="000B1E18">
        <w:rPr>
          <w:lang w:val="en-GB"/>
        </w:rPr>
        <w:t>"</w:t>
      </w:r>
      <w:r w:rsidRPr="000B1E18">
        <w:rPr>
          <w:b/>
          <w:bCs/>
        </w:rPr>
        <w:t>Next</w:t>
      </w:r>
      <w:r w:rsidR="000B1E18">
        <w:rPr>
          <w:lang w:val="en-GB"/>
        </w:rPr>
        <w:t>"</w:t>
      </w:r>
      <w:r w:rsidRPr="00197A0A">
        <w:t xml:space="preserve"> again.</w:t>
      </w:r>
    </w:p>
    <w:p w14:paraId="2424BF59" w14:textId="37FAE553" w:rsidR="00197A0A" w:rsidRPr="00197A0A" w:rsidRDefault="00197A0A" w:rsidP="00197A0A">
      <w:pPr>
        <w:pStyle w:val="ListParagraph"/>
        <w:spacing w:before="0" w:after="0"/>
        <w:ind w:left="0"/>
        <w:rPr>
          <w:lang w:val="bg-BG"/>
        </w:rPr>
      </w:pPr>
      <w:r w:rsidRPr="00197A0A">
        <w:t xml:space="preserve">Initially, no database driver is imported. Do that using Maven by adding a dependency in the </w:t>
      </w:r>
      <w:r w:rsidR="000B1E18">
        <w:rPr>
          <w:lang w:val="en-GB"/>
        </w:rPr>
        <w:t>"</w:t>
      </w:r>
      <w:r w:rsidRPr="00197A0A">
        <w:rPr>
          <w:b/>
        </w:rPr>
        <w:t>pom.xml</w:t>
      </w:r>
      <w:r w:rsidR="000B1E18">
        <w:rPr>
          <w:lang w:val="en-GB"/>
        </w:rPr>
        <w:t>"</w:t>
      </w:r>
      <w:r w:rsidRPr="00197A0A">
        <w:t xml:space="preserve"> file. </w:t>
      </w:r>
    </w:p>
    <w:p w14:paraId="30CD73DA" w14:textId="77777777" w:rsidR="00197A0A" w:rsidRPr="00197A0A" w:rsidRDefault="00197A0A" w:rsidP="00197A0A">
      <w:pPr>
        <w:pStyle w:val="ListParagraph"/>
        <w:spacing w:before="0" w:after="0"/>
        <w:ind w:left="0"/>
        <w:rPr>
          <w:lang w:val="bg-BG"/>
        </w:rPr>
      </w:pPr>
      <w:r w:rsidRPr="00197A0A">
        <w:rPr>
          <w:noProof/>
        </w:rPr>
        <w:drawing>
          <wp:inline distT="0" distB="0" distL="0" distR="0" wp14:anchorId="630866D2" wp14:editId="18ABE0FA">
            <wp:extent cx="4370070" cy="1436529"/>
            <wp:effectExtent l="19050" t="19050" r="1143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3694" cy="14410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E246B7" w14:textId="77777777" w:rsidR="00197A0A" w:rsidRPr="00197A0A" w:rsidRDefault="00197A0A" w:rsidP="00197A0A">
      <w:pPr>
        <w:pStyle w:val="Heading2"/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197A0A">
        <w:t>Create Entities</w:t>
      </w:r>
    </w:p>
    <w:p w14:paraId="07BFB021" w14:textId="54FA4D4F" w:rsidR="00197A0A" w:rsidRPr="00197A0A" w:rsidRDefault="00197A0A" w:rsidP="00197A0A">
      <w:pPr>
        <w:pStyle w:val="Index"/>
        <w:rPr>
          <w:lang w:val="bg-BG"/>
        </w:rPr>
      </w:pPr>
      <w:r w:rsidRPr="00197A0A">
        <w:t xml:space="preserve">In the means of </w:t>
      </w:r>
      <w:r w:rsidRPr="00197A0A">
        <w:rPr>
          <w:noProof/>
        </w:rPr>
        <w:t>ORMs</w:t>
      </w:r>
      <w:r w:rsidRPr="00197A0A">
        <w:t xml:space="preserve">, database objects are mapped to object-oriented implementations called </w:t>
      </w:r>
      <w:r w:rsidR="000B1E18">
        <w:rPr>
          <w:lang w:val="en-GB"/>
        </w:rPr>
        <w:t>"</w:t>
      </w:r>
      <w:r w:rsidRPr="00197A0A">
        <w:rPr>
          <w:b/>
        </w:rPr>
        <w:t>entities</w:t>
      </w:r>
      <w:r w:rsidR="000B1E18">
        <w:rPr>
          <w:lang w:val="en-GB"/>
        </w:rPr>
        <w:t>"</w:t>
      </w:r>
      <w:r w:rsidRPr="00197A0A">
        <w:t xml:space="preserve">. They are objects that analogically to database tables, e.g. users, hold fields containing </w:t>
      </w:r>
      <w:r w:rsidR="000B1E18">
        <w:t xml:space="preserve">the </w:t>
      </w:r>
      <w:r w:rsidRPr="00197A0A">
        <w:t xml:space="preserve">user’s main characteristics – </w:t>
      </w:r>
      <w:r w:rsidRPr="00197A0A">
        <w:rPr>
          <w:rStyle w:val="CodeChar"/>
        </w:rPr>
        <w:t>id,</w:t>
      </w:r>
      <w:r w:rsidRPr="00197A0A">
        <w:rPr>
          <w:noProof/>
        </w:rPr>
        <w:t xml:space="preserve"> </w:t>
      </w:r>
      <w:r w:rsidRPr="00197A0A">
        <w:rPr>
          <w:rStyle w:val="CodeChar"/>
        </w:rPr>
        <w:t>username</w:t>
      </w:r>
      <w:r w:rsidRPr="00197A0A">
        <w:t xml:space="preserve">, </w:t>
      </w:r>
      <w:r w:rsidRPr="00197A0A">
        <w:rPr>
          <w:rStyle w:val="CodeChar"/>
        </w:rPr>
        <w:t>age</w:t>
      </w:r>
      <w:r w:rsidR="000B1E18">
        <w:rPr>
          <w:noProof/>
        </w:rPr>
        <w:t>,</w:t>
      </w:r>
      <w:r w:rsidRPr="00197A0A">
        <w:t xml:space="preserve"> etc. </w:t>
      </w:r>
    </w:p>
    <w:p w14:paraId="5FD486B4" w14:textId="47F909D9" w:rsidR="00197A0A" w:rsidRPr="00197A0A" w:rsidRDefault="00197A0A" w:rsidP="00197A0A">
      <w:pPr>
        <w:pStyle w:val="Index"/>
        <w:rPr>
          <w:lang w:val="bg-BG"/>
        </w:rPr>
      </w:pPr>
      <w:r w:rsidRPr="00197A0A">
        <w:t xml:space="preserve">In the </w:t>
      </w:r>
      <w:r w:rsidR="000B1E18">
        <w:rPr>
          <w:lang w:val="en-GB"/>
        </w:rPr>
        <w:t>"</w:t>
      </w:r>
      <w:r w:rsidRPr="00197A0A">
        <w:t>java</w:t>
      </w:r>
      <w:r w:rsidR="000B1E18">
        <w:rPr>
          <w:lang w:val="en-GB"/>
        </w:rPr>
        <w:t>"</w:t>
      </w:r>
      <w:r w:rsidRPr="00197A0A">
        <w:t xml:space="preserve"> folder create a package called </w:t>
      </w:r>
      <w:r w:rsidRPr="00197A0A">
        <w:rPr>
          <w:b/>
        </w:rPr>
        <w:t>entities</w:t>
      </w:r>
      <w:r w:rsidRPr="00197A0A">
        <w:t xml:space="preserve"> where will every one of our entities be. Now let’s </w:t>
      </w:r>
      <w:r w:rsidRPr="00197A0A">
        <w:rPr>
          <w:b/>
        </w:rPr>
        <w:t xml:space="preserve">create </w:t>
      </w:r>
      <w:r w:rsidR="000B1E18">
        <w:rPr>
          <w:b/>
        </w:rPr>
        <w:t xml:space="preserve">a </w:t>
      </w:r>
      <w:r w:rsidRPr="00197A0A">
        <w:rPr>
          <w:b/>
        </w:rPr>
        <w:t>class User</w:t>
      </w:r>
      <w:r w:rsidRPr="00197A0A">
        <w:t xml:space="preserve"> with fields and properties </w:t>
      </w:r>
      <w:r w:rsidRPr="00197A0A">
        <w:rPr>
          <w:noProof/>
        </w:rPr>
        <w:t>(</w:t>
      </w:r>
      <w:r w:rsidRPr="00197A0A">
        <w:rPr>
          <w:rStyle w:val="CodeChar"/>
        </w:rPr>
        <w:t>id</w:t>
      </w:r>
      <w:r w:rsidRPr="00197A0A">
        <w:rPr>
          <w:b/>
        </w:rPr>
        <w:t xml:space="preserve">, </w:t>
      </w:r>
      <w:r w:rsidRPr="00197A0A">
        <w:rPr>
          <w:rStyle w:val="CodeChar"/>
        </w:rPr>
        <w:t>username</w:t>
      </w:r>
      <w:r w:rsidRPr="00197A0A">
        <w:rPr>
          <w:b/>
        </w:rPr>
        <w:t xml:space="preserve">, </w:t>
      </w:r>
      <w:r w:rsidRPr="00197A0A">
        <w:rPr>
          <w:rStyle w:val="CodeChar"/>
        </w:rPr>
        <w:t>password</w:t>
      </w:r>
      <w:r w:rsidRPr="00197A0A">
        <w:rPr>
          <w:b/>
        </w:rPr>
        <w:t xml:space="preserve">, </w:t>
      </w:r>
      <w:r w:rsidRPr="00197A0A">
        <w:rPr>
          <w:rStyle w:val="CodeChar"/>
        </w:rPr>
        <w:t>age</w:t>
      </w:r>
      <w:r w:rsidRPr="00197A0A">
        <w:rPr>
          <w:b/>
        </w:rPr>
        <w:t xml:space="preserve">, </w:t>
      </w:r>
      <w:r w:rsidRPr="00197A0A">
        <w:rPr>
          <w:rStyle w:val="CodeChar"/>
        </w:rPr>
        <w:t>registrationDate</w:t>
      </w:r>
      <w:r w:rsidRPr="00197A0A">
        <w:t xml:space="preserve">). Create a </w:t>
      </w:r>
      <w:r w:rsidRPr="00197A0A">
        <w:rPr>
          <w:b/>
        </w:rPr>
        <w:t>constructor</w:t>
      </w:r>
      <w:r w:rsidRPr="00197A0A">
        <w:t xml:space="preserve"> that </w:t>
      </w:r>
      <w:r w:rsidRPr="00197A0A">
        <w:rPr>
          <w:b/>
        </w:rPr>
        <w:t xml:space="preserve">sets all fields except id – it’s auto incremented on </w:t>
      </w:r>
      <w:r w:rsidR="000B1E18">
        <w:rPr>
          <w:b/>
        </w:rPr>
        <w:t xml:space="preserve">the </w:t>
      </w:r>
      <w:r w:rsidRPr="00197A0A">
        <w:rPr>
          <w:b/>
        </w:rPr>
        <w:t>database level</w:t>
      </w:r>
      <w:r w:rsidRPr="00197A0A">
        <w:t xml:space="preserve">. </w:t>
      </w:r>
      <w:r w:rsidR="000B1E18">
        <w:t>The o</w:t>
      </w:r>
      <w:r w:rsidRPr="00197A0A">
        <w:t xml:space="preserve">rder of the parameters in the constructor must be </w:t>
      </w:r>
      <w:r w:rsidRPr="00197A0A">
        <w:rPr>
          <w:b/>
        </w:rPr>
        <w:t xml:space="preserve">the same as the sequence of columns in the table in the database. </w:t>
      </w:r>
      <w:r w:rsidRPr="00197A0A">
        <w:t>Add Getters and Setters for all fields.</w:t>
      </w:r>
    </w:p>
    <w:p w14:paraId="77408160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lastRenderedPageBreak/>
        <w:drawing>
          <wp:inline distT="0" distB="0" distL="0" distR="0" wp14:anchorId="1FC186B2" wp14:editId="6C7B8E98">
            <wp:extent cx="4832148" cy="3409950"/>
            <wp:effectExtent l="19050" t="19050" r="2603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8048" cy="34141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B045DA" w14:textId="77777777" w:rsidR="00197A0A" w:rsidRPr="00197A0A" w:rsidRDefault="00197A0A" w:rsidP="00197A0A">
      <w:pPr>
        <w:pStyle w:val="Heading2"/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197A0A">
        <w:t>Create Database Connection</w:t>
      </w:r>
    </w:p>
    <w:p w14:paraId="057466FC" w14:textId="77777777" w:rsidR="00197A0A" w:rsidRPr="00197A0A" w:rsidRDefault="00197A0A" w:rsidP="00197A0A">
      <w:pPr>
        <w:rPr>
          <w:lang w:val="bg-BG"/>
        </w:rPr>
      </w:pPr>
      <w:r w:rsidRPr="00197A0A">
        <w:t>Unlike all previous tasks, it’s time to start separating our logic into classes.</w:t>
      </w:r>
    </w:p>
    <w:p w14:paraId="5D9F7A28" w14:textId="5EE093CD" w:rsidR="00197A0A" w:rsidRPr="00197A0A" w:rsidRDefault="00197A0A" w:rsidP="00197A0A">
      <w:pPr>
        <w:pStyle w:val="Index"/>
        <w:rPr>
          <w:lang w:val="bg-BG"/>
        </w:rPr>
      </w:pPr>
      <w:r w:rsidRPr="00197A0A">
        <w:t xml:space="preserve">Create </w:t>
      </w:r>
      <w:r w:rsidR="000B1E18">
        <w:t xml:space="preserve">a </w:t>
      </w:r>
      <w:r w:rsidRPr="00197A0A">
        <w:t xml:space="preserve">new package </w:t>
      </w:r>
      <w:r w:rsidR="000B1E18">
        <w:rPr>
          <w:lang w:val="en-GB"/>
        </w:rPr>
        <w:t>"</w:t>
      </w:r>
      <w:proofErr w:type="spellStart"/>
      <w:r w:rsidRPr="00197A0A">
        <w:rPr>
          <w:b/>
        </w:rPr>
        <w:t>orm</w:t>
      </w:r>
      <w:proofErr w:type="spellEnd"/>
      <w:r w:rsidR="000B1E18">
        <w:rPr>
          <w:lang w:val="en-GB"/>
        </w:rPr>
        <w:t>"</w:t>
      </w:r>
      <w:r w:rsidRPr="00197A0A">
        <w:t xml:space="preserve"> and </w:t>
      </w:r>
      <w:r w:rsidRPr="00197A0A">
        <w:rPr>
          <w:rStyle w:val="CodeChar"/>
        </w:rPr>
        <w:t>class</w:t>
      </w:r>
      <w:r w:rsidRPr="00197A0A">
        <w:rPr>
          <w:noProof/>
        </w:rPr>
        <w:t xml:space="preserve"> </w:t>
      </w:r>
      <w:r w:rsidRPr="00197A0A">
        <w:rPr>
          <w:b/>
          <w:bCs/>
          <w:noProof/>
        </w:rPr>
        <w:t>My</w:t>
      </w:r>
      <w:r w:rsidRPr="00197A0A">
        <w:rPr>
          <w:rStyle w:val="CodeChar"/>
        </w:rPr>
        <w:t>Connector</w:t>
      </w:r>
      <w:r w:rsidRPr="00197A0A">
        <w:rPr>
          <w:noProof/>
        </w:rPr>
        <w:t xml:space="preserve"> </w:t>
      </w:r>
      <w:r w:rsidRPr="00197A0A">
        <w:t xml:space="preserve">in it that generates </w:t>
      </w:r>
      <w:r w:rsidR="000B1E18">
        <w:t xml:space="preserve">a </w:t>
      </w:r>
      <w:r w:rsidRPr="00197A0A">
        <w:t xml:space="preserve">connection with our database. </w:t>
      </w:r>
      <w:r w:rsidR="000B1E18">
        <w:t>T</w:t>
      </w:r>
      <w:r w:rsidRPr="00197A0A">
        <w:t>o achieve this, we would require the following parameters:</w:t>
      </w:r>
    </w:p>
    <w:p w14:paraId="4A1E471A" w14:textId="77777777" w:rsidR="00197A0A" w:rsidRPr="00197A0A" w:rsidRDefault="00197A0A" w:rsidP="00197A0A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B1E18">
        <w:rPr>
          <w:rFonts w:ascii="Consolas" w:hAnsi="Consolas"/>
          <w:b/>
        </w:rPr>
        <w:t>Username</w:t>
      </w:r>
      <w:r w:rsidRPr="00197A0A">
        <w:rPr>
          <w:b/>
        </w:rPr>
        <w:t xml:space="preserve"> </w:t>
      </w:r>
      <w:r w:rsidRPr="00197A0A">
        <w:t xml:space="preserve">– database username </w:t>
      </w:r>
    </w:p>
    <w:p w14:paraId="069A809F" w14:textId="77777777" w:rsidR="00197A0A" w:rsidRPr="00197A0A" w:rsidRDefault="00197A0A" w:rsidP="00197A0A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B1E18">
        <w:rPr>
          <w:rFonts w:ascii="Consolas" w:hAnsi="Consolas"/>
          <w:b/>
        </w:rPr>
        <w:t>Password</w:t>
      </w:r>
      <w:r w:rsidRPr="00197A0A">
        <w:rPr>
          <w:b/>
        </w:rPr>
        <w:t xml:space="preserve"> </w:t>
      </w:r>
      <w:r w:rsidRPr="00197A0A">
        <w:t>– database password</w:t>
      </w:r>
    </w:p>
    <w:p w14:paraId="704514DF" w14:textId="77777777" w:rsidR="00197A0A" w:rsidRPr="00197A0A" w:rsidRDefault="00197A0A" w:rsidP="00197A0A">
      <w:pPr>
        <w:pStyle w:val="ListParagraph"/>
        <w:numPr>
          <w:ilvl w:val="0"/>
          <w:numId w:val="40"/>
        </w:numPr>
        <w:spacing w:before="0" w:after="0"/>
        <w:ind w:left="714" w:hanging="357"/>
        <w:rPr>
          <w:lang w:val="bg-BG"/>
        </w:rPr>
      </w:pPr>
      <w:r w:rsidRPr="000B1E18">
        <w:rPr>
          <w:rFonts w:ascii="Consolas" w:hAnsi="Consolas"/>
          <w:b/>
        </w:rPr>
        <w:t>Database Name</w:t>
      </w:r>
      <w:r w:rsidRPr="00197A0A">
        <w:t xml:space="preserve"> – the current database for the project. We need to create one manually. </w:t>
      </w:r>
    </w:p>
    <w:p w14:paraId="253EA94C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drawing>
          <wp:inline distT="0" distB="0" distL="0" distR="0" wp14:anchorId="191311AB" wp14:editId="6C19A536">
            <wp:extent cx="6626225" cy="2921000"/>
            <wp:effectExtent l="19050" t="19050" r="22225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18CDE" w14:textId="77777777" w:rsidR="00197A0A" w:rsidRPr="00197A0A" w:rsidRDefault="00197A0A" w:rsidP="00197A0A">
      <w:pPr>
        <w:pStyle w:val="Heading2"/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197A0A">
        <w:t>Create Database Context</w:t>
      </w:r>
    </w:p>
    <w:p w14:paraId="20B60CB3" w14:textId="77777777" w:rsidR="00197A0A" w:rsidRPr="00197A0A" w:rsidRDefault="00197A0A" w:rsidP="00197A0A">
      <w:pPr>
        <w:rPr>
          <w:lang w:val="bg-BG"/>
        </w:rPr>
      </w:pPr>
      <w:r w:rsidRPr="00197A0A">
        <w:t xml:space="preserve">It’s time to create an </w:t>
      </w:r>
      <w:r w:rsidRPr="00197A0A">
        <w:rPr>
          <w:rStyle w:val="CodeChar"/>
        </w:rPr>
        <w:t>interface</w:t>
      </w:r>
      <w:r w:rsidRPr="00197A0A">
        <w:rPr>
          <w:noProof/>
        </w:rPr>
        <w:t xml:space="preserve"> </w:t>
      </w:r>
      <w:r w:rsidRPr="00197A0A">
        <w:t xml:space="preserve">that will define the operations we can perform with the database. Name your interface </w:t>
      </w:r>
      <w:r w:rsidRPr="00197A0A">
        <w:rPr>
          <w:rFonts w:ascii="Consolas" w:hAnsi="Consolas"/>
          <w:b/>
          <w:noProof/>
        </w:rPr>
        <w:t>DbContext</w:t>
      </w:r>
      <w:r w:rsidRPr="00197A0A">
        <w:rPr>
          <w:noProof/>
        </w:rPr>
        <w:t xml:space="preserve"> </w:t>
      </w:r>
      <w:r w:rsidRPr="00197A0A">
        <w:t>and defined the following methods in it.</w:t>
      </w:r>
    </w:p>
    <w:p w14:paraId="0311DFCF" w14:textId="7B1C8A16" w:rsidR="00197A0A" w:rsidRPr="00197A0A" w:rsidRDefault="00197A0A" w:rsidP="00197A0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97A0A">
        <w:rPr>
          <w:rStyle w:val="CodeChar"/>
        </w:rPr>
        <w:lastRenderedPageBreak/>
        <w:t>boolean persist(E entity)</w:t>
      </w:r>
      <w:r w:rsidRPr="00197A0A">
        <w:rPr>
          <w:noProof/>
        </w:rPr>
        <w:t xml:space="preserve"> </w:t>
      </w:r>
      <w:r w:rsidRPr="00197A0A">
        <w:t xml:space="preserve">– it will insert or update </w:t>
      </w:r>
      <w:r w:rsidR="000B1E18">
        <w:t xml:space="preserve">the </w:t>
      </w:r>
      <w:r w:rsidRPr="00197A0A">
        <w:t xml:space="preserve">entity </w:t>
      </w:r>
      <w:proofErr w:type="gramStart"/>
      <w:r w:rsidRPr="00197A0A">
        <w:t>depending</w:t>
      </w:r>
      <w:proofErr w:type="gramEnd"/>
      <w:r w:rsidRPr="00197A0A">
        <w:t xml:space="preserve"> if it is attached to the context</w:t>
      </w:r>
    </w:p>
    <w:p w14:paraId="5FC3C530" w14:textId="77777777" w:rsidR="00197A0A" w:rsidRPr="00197A0A" w:rsidRDefault="00197A0A" w:rsidP="00197A0A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97A0A">
        <w:rPr>
          <w:rStyle w:val="CodeChar"/>
        </w:rPr>
        <w:t>Iterable&lt;E&gt; find(Class&lt;E&gt; table)</w:t>
      </w:r>
      <w:r w:rsidRPr="00197A0A">
        <w:rPr>
          <w:noProof/>
        </w:rPr>
        <w:t xml:space="preserve"> </w:t>
      </w:r>
      <w:r w:rsidRPr="00197A0A">
        <w:t xml:space="preserve">– returns collection of all entity objects of type </w:t>
      </w:r>
      <w:r w:rsidRPr="00197A0A">
        <w:rPr>
          <w:rStyle w:val="CodeChar"/>
        </w:rPr>
        <w:t>E</w:t>
      </w:r>
    </w:p>
    <w:p w14:paraId="7470BD18" w14:textId="78285448" w:rsidR="00197A0A" w:rsidRPr="00197A0A" w:rsidRDefault="00197A0A" w:rsidP="00197A0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97A0A">
        <w:rPr>
          <w:rStyle w:val="CodeChar"/>
        </w:rPr>
        <w:t>Iterable&lt;E&gt; find(Class&lt;E&gt; table, String where)</w:t>
      </w:r>
      <w:r w:rsidRPr="00197A0A">
        <w:rPr>
          <w:b/>
          <w:noProof/>
        </w:rPr>
        <w:t xml:space="preserve"> </w:t>
      </w:r>
      <w:r w:rsidRPr="00197A0A">
        <w:t xml:space="preserve">– returns collection of all entity objects of type </w:t>
      </w:r>
      <w:r w:rsidRPr="00197A0A">
        <w:rPr>
          <w:rStyle w:val="CodeChar"/>
        </w:rPr>
        <w:t>T</w:t>
      </w:r>
      <w:r w:rsidRPr="00197A0A">
        <w:rPr>
          <w:noProof/>
        </w:rPr>
        <w:t xml:space="preserve"> </w:t>
      </w:r>
      <w:r w:rsidRPr="00197A0A">
        <w:t xml:space="preserve">matching the criteria given in </w:t>
      </w:r>
      <w:r w:rsidR="000B1E18">
        <w:rPr>
          <w:lang w:val="en-GB"/>
        </w:rPr>
        <w:t>"</w:t>
      </w:r>
      <w:r w:rsidRPr="00197A0A">
        <w:rPr>
          <w:rStyle w:val="CodeChar"/>
        </w:rPr>
        <w:t>where</w:t>
      </w:r>
      <w:r w:rsidR="000B1E18">
        <w:rPr>
          <w:lang w:val="en-GB"/>
        </w:rPr>
        <w:t>"</w:t>
      </w:r>
    </w:p>
    <w:p w14:paraId="24133FD3" w14:textId="77777777" w:rsidR="00197A0A" w:rsidRPr="00197A0A" w:rsidRDefault="00197A0A" w:rsidP="00197A0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97A0A">
        <w:rPr>
          <w:rStyle w:val="CodeChar"/>
        </w:rPr>
        <w:t>E findFirst(Class&lt;E&gt; table)</w:t>
      </w:r>
      <w:r w:rsidRPr="00197A0A">
        <w:rPr>
          <w:b/>
          <w:noProof/>
        </w:rPr>
        <w:t xml:space="preserve"> </w:t>
      </w:r>
      <w:r w:rsidRPr="00197A0A">
        <w:t xml:space="preserve">– returns the first entity object of type </w:t>
      </w:r>
      <w:r w:rsidRPr="00197A0A">
        <w:rPr>
          <w:rStyle w:val="CodeChar"/>
        </w:rPr>
        <w:t>E</w:t>
      </w:r>
    </w:p>
    <w:p w14:paraId="1184501B" w14:textId="4E167811" w:rsidR="00197A0A" w:rsidRPr="00197A0A" w:rsidRDefault="00197A0A" w:rsidP="00197A0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97A0A">
        <w:rPr>
          <w:rStyle w:val="CodeChar"/>
        </w:rPr>
        <w:t>E findFirst(Class&lt;E&gt; table, String where)</w:t>
      </w:r>
      <w:r w:rsidRPr="00197A0A">
        <w:rPr>
          <w:b/>
          <w:noProof/>
        </w:rPr>
        <w:t xml:space="preserve"> </w:t>
      </w:r>
      <w:r w:rsidRPr="00197A0A">
        <w:t xml:space="preserve">– returns the first entity object of type </w:t>
      </w:r>
      <w:r w:rsidRPr="00197A0A">
        <w:rPr>
          <w:rStyle w:val="CodeChar"/>
        </w:rPr>
        <w:t>E</w:t>
      </w:r>
      <w:r w:rsidRPr="00197A0A">
        <w:rPr>
          <w:noProof/>
        </w:rPr>
        <w:t xml:space="preserve"> </w:t>
      </w:r>
      <w:r w:rsidRPr="00197A0A">
        <w:t xml:space="preserve">matching the criteria given in </w:t>
      </w:r>
      <w:r w:rsidR="000B1E18">
        <w:rPr>
          <w:lang w:val="en-GB"/>
        </w:rPr>
        <w:t>"</w:t>
      </w:r>
      <w:r w:rsidRPr="000B1E18">
        <w:rPr>
          <w:rFonts w:ascii="Consolas" w:hAnsi="Consolas"/>
          <w:b/>
          <w:bCs/>
        </w:rPr>
        <w:t>wher</w:t>
      </w:r>
      <w:r w:rsidR="000B1E18" w:rsidRPr="000B1E18">
        <w:rPr>
          <w:rFonts w:ascii="Consolas" w:hAnsi="Consolas"/>
          <w:b/>
          <w:bCs/>
        </w:rPr>
        <w:t>e</w:t>
      </w:r>
      <w:r w:rsidR="000B1E18">
        <w:rPr>
          <w:lang w:val="en-GB"/>
        </w:rPr>
        <w:t>"</w:t>
      </w:r>
    </w:p>
    <w:p w14:paraId="1C01D61B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drawing>
          <wp:inline distT="0" distB="0" distL="0" distR="0" wp14:anchorId="1B4EBA9A" wp14:editId="10E8A6FB">
            <wp:extent cx="3844290" cy="1949218"/>
            <wp:effectExtent l="19050" t="19050" r="22860" b="1333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5304" cy="19598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97A0A">
        <w:rPr>
          <w:lang w:val="bg-BG"/>
        </w:rPr>
        <w:tab/>
      </w:r>
    </w:p>
    <w:p w14:paraId="0D7F896D" w14:textId="77777777" w:rsidR="00197A0A" w:rsidRPr="00197A0A" w:rsidRDefault="00197A0A" w:rsidP="00197A0A">
      <w:pPr>
        <w:pStyle w:val="Heading2"/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197A0A">
        <w:t>Create Entity Manager</w:t>
      </w:r>
    </w:p>
    <w:p w14:paraId="70C7D63D" w14:textId="188B7AA9" w:rsidR="00197A0A" w:rsidRPr="00197A0A" w:rsidRDefault="00197A0A" w:rsidP="00197A0A">
      <w:pPr>
        <w:pStyle w:val="Index"/>
        <w:rPr>
          <w:lang w:val="bg-BG"/>
        </w:rPr>
      </w:pPr>
      <w:r w:rsidRPr="00197A0A">
        <w:t>Enough with the preparation it</w:t>
      </w:r>
      <w:r w:rsidR="001B4918">
        <w:t>'</w:t>
      </w:r>
      <w:r w:rsidRPr="00197A0A">
        <w:t xml:space="preserve">s time to write the core of our Mini </w:t>
      </w:r>
      <w:r w:rsidRPr="00197A0A">
        <w:rPr>
          <w:noProof/>
        </w:rPr>
        <w:t>ORM</w:t>
      </w:r>
      <w:r w:rsidRPr="00197A0A">
        <w:t xml:space="preserve">. That would be the </w:t>
      </w:r>
      <w:r w:rsidRPr="00197A0A">
        <w:rPr>
          <w:rStyle w:val="CodeChar"/>
        </w:rPr>
        <w:t>EntityManager</w:t>
      </w:r>
      <w:r w:rsidRPr="00197A0A">
        <w:rPr>
          <w:noProof/>
        </w:rPr>
        <w:t xml:space="preserve"> </w:t>
      </w:r>
      <w:r w:rsidRPr="00197A0A">
        <w:t xml:space="preserve">class that will be responsible for inserting, updating and retrieving entity objects. That class would implement methods of the </w:t>
      </w:r>
      <w:r w:rsidRPr="00197A0A">
        <w:rPr>
          <w:rStyle w:val="CodeChar"/>
        </w:rPr>
        <w:t>DbContext</w:t>
      </w:r>
      <w:r w:rsidRPr="00197A0A">
        <w:rPr>
          <w:noProof/>
        </w:rPr>
        <w:t xml:space="preserve"> </w:t>
      </w:r>
      <w:r w:rsidRPr="00197A0A">
        <w:rPr>
          <w:rStyle w:val="CodeChar"/>
        </w:rPr>
        <w:t>interface</w:t>
      </w:r>
      <w:r w:rsidRPr="00197A0A">
        <w:t xml:space="preserve">. It will require a </w:t>
      </w:r>
      <w:r w:rsidRPr="00197A0A">
        <w:rPr>
          <w:rStyle w:val="CodeChar"/>
        </w:rPr>
        <w:t>Connection</w:t>
      </w:r>
      <w:r w:rsidRPr="00197A0A">
        <w:rPr>
          <w:noProof/>
        </w:rPr>
        <w:t xml:space="preserve"> </w:t>
      </w:r>
      <w:r w:rsidRPr="00197A0A">
        <w:t xml:space="preserve">object that would be initialized with a given connection string. </w:t>
      </w:r>
    </w:p>
    <w:p w14:paraId="3D72D27A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drawing>
          <wp:inline distT="0" distB="0" distL="0" distR="0" wp14:anchorId="1D7A8DE4" wp14:editId="7DE517B3">
            <wp:extent cx="4400550" cy="1476645"/>
            <wp:effectExtent l="19050" t="19050" r="19050" b="2857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1352" cy="14869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0176F2" w14:textId="77777777" w:rsidR="00197A0A" w:rsidRPr="00197A0A" w:rsidRDefault="00197A0A" w:rsidP="00197A0A">
      <w:pPr>
        <w:pStyle w:val="Heading2"/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197A0A">
        <w:t>Persist Object in the Database</w:t>
      </w:r>
    </w:p>
    <w:p w14:paraId="483D1FF1" w14:textId="22232D45" w:rsidR="00197A0A" w:rsidRPr="00197A0A" w:rsidRDefault="00197A0A" w:rsidP="00197A0A">
      <w:pPr>
        <w:rPr>
          <w:lang w:val="bg-BG"/>
        </w:rPr>
      </w:pPr>
      <w:r w:rsidRPr="00197A0A">
        <w:t xml:space="preserve">The logic behind the </w:t>
      </w:r>
      <w:r w:rsidRPr="000B1E18">
        <w:rPr>
          <w:b/>
          <w:bCs/>
        </w:rPr>
        <w:t>persist</w:t>
      </w:r>
      <w:r w:rsidRPr="00197A0A">
        <w:t xml:space="preserve"> method is </w:t>
      </w:r>
      <w:proofErr w:type="gramStart"/>
      <w:r w:rsidRPr="00197A0A">
        <w:t>pretty simple</w:t>
      </w:r>
      <w:proofErr w:type="gramEnd"/>
      <w:r w:rsidRPr="00197A0A">
        <w:t>. First</w:t>
      </w:r>
      <w:r w:rsidR="000B1E18">
        <w:t>,</w:t>
      </w:r>
      <w:r w:rsidRPr="00197A0A">
        <w:t xml:space="preserve"> the method should </w:t>
      </w:r>
      <w:r w:rsidRPr="00197A0A">
        <w:rPr>
          <w:b/>
        </w:rPr>
        <w:t xml:space="preserve">check </w:t>
      </w:r>
      <w:r w:rsidRPr="00197A0A">
        <w:t xml:space="preserve">if the given </w:t>
      </w:r>
      <w:r w:rsidRPr="00197A0A">
        <w:rPr>
          <w:b/>
        </w:rPr>
        <w:t xml:space="preserve">object </w:t>
      </w:r>
      <w:r w:rsidRPr="00197A0A">
        <w:t xml:space="preserve">to be persisted </w:t>
      </w:r>
      <w:r w:rsidRPr="00197A0A">
        <w:rPr>
          <w:b/>
        </w:rPr>
        <w:t>is not contained</w:t>
      </w:r>
      <w:r w:rsidRPr="00197A0A">
        <w:t xml:space="preserve"> in the database and if not </w:t>
      </w:r>
      <w:r w:rsidRPr="00197A0A">
        <w:rPr>
          <w:b/>
        </w:rPr>
        <w:t>add it</w:t>
      </w:r>
      <w:r w:rsidRPr="00197A0A">
        <w:t xml:space="preserve">, otherwise </w:t>
      </w:r>
      <w:r w:rsidRPr="00197A0A">
        <w:rPr>
          <w:b/>
        </w:rPr>
        <w:t>update its properties with the new values</w:t>
      </w:r>
      <w:r w:rsidRPr="00197A0A">
        <w:t xml:space="preserve">. The method returns whether the object was </w:t>
      </w:r>
      <w:r w:rsidRPr="00197A0A">
        <w:rPr>
          <w:b/>
        </w:rPr>
        <w:t>successfully persisted</w:t>
      </w:r>
      <w:r w:rsidRPr="00197A0A">
        <w:t xml:space="preserve"> in the database or not.</w:t>
      </w:r>
    </w:p>
    <w:p w14:paraId="6BFF4E78" w14:textId="7D8D7AAE" w:rsidR="00197A0A" w:rsidRPr="00197A0A" w:rsidRDefault="00197A0A" w:rsidP="00197A0A">
      <w:pPr>
        <w:rPr>
          <w:lang w:val="bg-BG"/>
        </w:rPr>
      </w:pPr>
      <w:r w:rsidRPr="00197A0A">
        <w:t xml:space="preserve">But how can we check if the user that we are trying to </w:t>
      </w:r>
      <w:proofErr w:type="gramStart"/>
      <w:r w:rsidRPr="00197A0A">
        <w:t>persist</w:t>
      </w:r>
      <w:proofErr w:type="gramEnd"/>
      <w:r w:rsidRPr="00197A0A">
        <w:t xml:space="preserve"> is new to the database or </w:t>
      </w:r>
      <w:proofErr w:type="gramStart"/>
      <w:r w:rsidRPr="00197A0A">
        <w:t>have to</w:t>
      </w:r>
      <w:proofErr w:type="gramEnd"/>
      <w:r w:rsidRPr="00197A0A">
        <w:t xml:space="preserve"> update it? We can do that by checking the value of its </w:t>
      </w:r>
      <w:r w:rsidRPr="00197A0A">
        <w:rPr>
          <w:rStyle w:val="CodeChar"/>
        </w:rPr>
        <w:t>id</w:t>
      </w:r>
      <w:r w:rsidRPr="00197A0A">
        <w:rPr>
          <w:noProof/>
        </w:rPr>
        <w:t xml:space="preserve"> </w:t>
      </w:r>
      <w:r w:rsidRPr="00197A0A">
        <w:t>field and if it</w:t>
      </w:r>
      <w:r w:rsidR="001B4918">
        <w:t>'</w:t>
      </w:r>
      <w:r w:rsidRPr="00197A0A">
        <w:t>s not empty that means we</w:t>
      </w:r>
      <w:r w:rsidR="001B4918">
        <w:t>'</w:t>
      </w:r>
      <w:r w:rsidRPr="00197A0A">
        <w:t xml:space="preserve">re trying to insert it. But the method works with a generic type – </w:t>
      </w:r>
      <w:r w:rsidRPr="00197A0A">
        <w:rPr>
          <w:rStyle w:val="CodeChar"/>
        </w:rPr>
        <w:t>E</w:t>
      </w:r>
      <w:r w:rsidRPr="00197A0A">
        <w:rPr>
          <w:noProof/>
        </w:rPr>
        <w:t xml:space="preserve"> </w:t>
      </w:r>
      <w:r w:rsidRPr="00197A0A">
        <w:t>and we don</w:t>
      </w:r>
      <w:r w:rsidR="001B4918">
        <w:t>'</w:t>
      </w:r>
      <w:r w:rsidRPr="00197A0A">
        <w:t xml:space="preserve">t have direct access to its getter methods – for example </w:t>
      </w:r>
      <w:r w:rsidRPr="00197A0A">
        <w:rPr>
          <w:rStyle w:val="CodeChar"/>
        </w:rPr>
        <w:t>getId</w:t>
      </w:r>
      <w:r w:rsidRPr="00197A0A">
        <w:t xml:space="preserve">. </w:t>
      </w:r>
    </w:p>
    <w:p w14:paraId="3C723D57" w14:textId="36A9E42C" w:rsidR="00197A0A" w:rsidRPr="00197A0A" w:rsidRDefault="00197A0A" w:rsidP="00197A0A">
      <w:pPr>
        <w:rPr>
          <w:lang w:val="bg-BG"/>
        </w:rPr>
      </w:pPr>
      <w:proofErr w:type="gramStart"/>
      <w:r w:rsidRPr="00197A0A">
        <w:t>In order to</w:t>
      </w:r>
      <w:proofErr w:type="gramEnd"/>
      <w:r w:rsidRPr="00197A0A">
        <w:t xml:space="preserve"> minimize concret</w:t>
      </w:r>
      <w:r w:rsidR="000B1E18">
        <w:t>e</w:t>
      </w:r>
      <w:r w:rsidRPr="00197A0A">
        <w:t xml:space="preserve"> and work with other entities in the </w:t>
      </w:r>
      <w:proofErr w:type="gramStart"/>
      <w:r w:rsidRPr="00197A0A">
        <w:t>future</w:t>
      </w:r>
      <w:r w:rsidRPr="00197A0A">
        <w:rPr>
          <w:noProof/>
        </w:rPr>
        <w:t>(</w:t>
      </w:r>
      <w:proofErr w:type="gramEnd"/>
      <w:r w:rsidRPr="00197A0A">
        <w:t xml:space="preserve">not only </w:t>
      </w:r>
      <w:r w:rsidRPr="00197A0A">
        <w:rPr>
          <w:rStyle w:val="CodeChar"/>
        </w:rPr>
        <w:t>User</w:t>
      </w:r>
      <w:r w:rsidRPr="00197A0A">
        <w:rPr>
          <w:noProof/>
        </w:rPr>
        <w:t xml:space="preserve">) </w:t>
      </w:r>
      <w:r w:rsidRPr="00197A0A">
        <w:t xml:space="preserve">we </w:t>
      </w:r>
      <w:proofErr w:type="gramStart"/>
      <w:r w:rsidRPr="00197A0A">
        <w:t>have to</w:t>
      </w:r>
      <w:proofErr w:type="gramEnd"/>
      <w:r w:rsidRPr="00197A0A">
        <w:t xml:space="preserve"> access the field some other way.  One thing that can help us is </w:t>
      </w:r>
      <w:r w:rsidRPr="00197A0A">
        <w:rPr>
          <w:rStyle w:val="CodeChar"/>
        </w:rPr>
        <w:t>Annotations</w:t>
      </w:r>
      <w:r w:rsidRPr="00197A0A">
        <w:t xml:space="preserve">. </w:t>
      </w:r>
    </w:p>
    <w:p w14:paraId="05A8143E" w14:textId="77777777" w:rsidR="00197A0A" w:rsidRPr="00197A0A" w:rsidRDefault="00197A0A" w:rsidP="00197A0A">
      <w:pPr>
        <w:rPr>
          <w:lang w:val="bg-BG"/>
        </w:rPr>
      </w:pPr>
      <w:r w:rsidRPr="00197A0A">
        <w:t xml:space="preserve">Create 3 annotations </w:t>
      </w:r>
      <w:r w:rsidRPr="00197A0A">
        <w:rPr>
          <w:rStyle w:val="CodeChar"/>
        </w:rPr>
        <w:t>Entity</w:t>
      </w:r>
      <w:r w:rsidRPr="00197A0A">
        <w:t xml:space="preserve">, </w:t>
      </w:r>
      <w:r w:rsidRPr="00197A0A">
        <w:rPr>
          <w:rStyle w:val="CodeChar"/>
        </w:rPr>
        <w:t>Column</w:t>
      </w:r>
      <w:r w:rsidRPr="00197A0A">
        <w:rPr>
          <w:noProof/>
        </w:rPr>
        <w:t xml:space="preserve"> </w:t>
      </w:r>
      <w:r w:rsidRPr="00197A0A">
        <w:t xml:space="preserve">and </w:t>
      </w:r>
      <w:r w:rsidRPr="00197A0A">
        <w:rPr>
          <w:rStyle w:val="CodeChar"/>
        </w:rPr>
        <w:t>Id.</w:t>
      </w:r>
    </w:p>
    <w:p w14:paraId="1C1D35A3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lastRenderedPageBreak/>
        <w:drawing>
          <wp:inline distT="0" distB="0" distL="0" distR="0" wp14:anchorId="4447C748" wp14:editId="0281DB67">
            <wp:extent cx="2724530" cy="876422"/>
            <wp:effectExtent l="19050" t="19050" r="1905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876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9F8103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drawing>
          <wp:inline distT="0" distB="0" distL="0" distR="0" wp14:anchorId="07EB4DA8" wp14:editId="23298C2E">
            <wp:extent cx="2733675" cy="920524"/>
            <wp:effectExtent l="19050" t="19050" r="9525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38185" cy="922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51EEA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drawing>
          <wp:inline distT="0" distB="0" distL="0" distR="0" wp14:anchorId="79BE01C4" wp14:editId="7C0D3CCF">
            <wp:extent cx="2734057" cy="1105054"/>
            <wp:effectExtent l="19050" t="19050" r="2857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1105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1FD426" w14:textId="77777777" w:rsidR="00197A0A" w:rsidRPr="00197A0A" w:rsidRDefault="00197A0A" w:rsidP="00197A0A">
      <w:pPr>
        <w:pStyle w:val="Index"/>
        <w:rPr>
          <w:lang w:val="bg-BG"/>
        </w:rPr>
      </w:pPr>
      <w:r w:rsidRPr="00197A0A">
        <w:rPr>
          <w:b/>
        </w:rPr>
        <w:t xml:space="preserve">Annotate entities and their corresponding fields. </w:t>
      </w:r>
      <w:r w:rsidRPr="00197A0A">
        <w:t xml:space="preserve">In the </w:t>
      </w:r>
      <w:r w:rsidRPr="00197A0A">
        <w:rPr>
          <w:rStyle w:val="CodeChar"/>
        </w:rPr>
        <w:t>Entity</w:t>
      </w:r>
      <w:r w:rsidRPr="00197A0A">
        <w:rPr>
          <w:noProof/>
        </w:rPr>
        <w:t xml:space="preserve"> </w:t>
      </w:r>
      <w:r w:rsidRPr="00197A0A">
        <w:t xml:space="preserve">annotation specify the name of the database table you want to be mapped – </w:t>
      </w:r>
      <w:r w:rsidRPr="00197A0A">
        <w:rPr>
          <w:b/>
        </w:rPr>
        <w:t>users</w:t>
      </w:r>
      <w:r w:rsidRPr="00197A0A">
        <w:t xml:space="preserve"> and in </w:t>
      </w:r>
      <w:r w:rsidRPr="00197A0A">
        <w:rPr>
          <w:rStyle w:val="CodeChar"/>
        </w:rPr>
        <w:t>Column</w:t>
      </w:r>
      <w:r w:rsidRPr="00197A0A">
        <w:rPr>
          <w:noProof/>
        </w:rPr>
        <w:t xml:space="preserve"> </w:t>
      </w:r>
      <w:r w:rsidRPr="00197A0A">
        <w:t>– the corresponding table column name to the java field.</w:t>
      </w:r>
    </w:p>
    <w:p w14:paraId="541A60D0" w14:textId="77777777" w:rsidR="00197A0A" w:rsidRPr="00197A0A" w:rsidRDefault="00197A0A" w:rsidP="00197A0A">
      <w:pPr>
        <w:pStyle w:val="Index"/>
        <w:rPr>
          <w:lang w:val="bg-BG"/>
        </w:rPr>
      </w:pPr>
      <w:r w:rsidRPr="00197A0A">
        <w:t xml:space="preserve">We are going to need a new additional method </w:t>
      </w:r>
      <w:r w:rsidRPr="00197A0A">
        <w:rPr>
          <w:rStyle w:val="CodeChar"/>
        </w:rPr>
        <w:t>getId(Class entity)</w:t>
      </w:r>
      <w:r w:rsidRPr="00197A0A">
        <w:rPr>
          <w:noProof/>
        </w:rPr>
        <w:t xml:space="preserve"> </w:t>
      </w:r>
      <w:r w:rsidRPr="00197A0A">
        <w:t xml:space="preserve">in the </w:t>
      </w:r>
      <w:r w:rsidRPr="00197A0A">
        <w:rPr>
          <w:rStyle w:val="CodeChar"/>
        </w:rPr>
        <w:t>EntityManager</w:t>
      </w:r>
      <w:r w:rsidRPr="00197A0A">
        <w:rPr>
          <w:noProof/>
        </w:rPr>
        <w:t xml:space="preserve"> </w:t>
      </w:r>
      <w:r w:rsidRPr="00197A0A">
        <w:t xml:space="preserve">class. It will return the </w:t>
      </w:r>
      <w:r w:rsidRPr="00197A0A">
        <w:rPr>
          <w:rStyle w:val="CodeChar"/>
        </w:rPr>
        <w:t>id</w:t>
      </w:r>
      <w:r w:rsidRPr="00197A0A">
        <w:rPr>
          <w:noProof/>
        </w:rPr>
        <w:t xml:space="preserve"> </w:t>
      </w:r>
      <w:r w:rsidRPr="00197A0A">
        <w:t>field via reflection:</w:t>
      </w:r>
    </w:p>
    <w:p w14:paraId="1300EF72" w14:textId="77777777" w:rsidR="00197A0A" w:rsidRPr="00197A0A" w:rsidRDefault="00197A0A" w:rsidP="000B1E18">
      <w:pPr>
        <w:pStyle w:val="Index"/>
        <w:rPr>
          <w:lang w:val="bg-BG"/>
        </w:rPr>
      </w:pPr>
      <w:r w:rsidRPr="00197A0A">
        <w:rPr>
          <w:noProof/>
        </w:rPr>
        <w:drawing>
          <wp:inline distT="0" distB="0" distL="0" distR="0" wp14:anchorId="5ED75B7E" wp14:editId="15896971">
            <wp:extent cx="6626225" cy="1163955"/>
            <wp:effectExtent l="19050" t="19050" r="22225" b="171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3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EEA0C3" w14:textId="6475B101" w:rsidR="00197A0A" w:rsidRPr="00197A0A" w:rsidRDefault="00197A0A" w:rsidP="00197A0A">
      <w:pPr>
        <w:pStyle w:val="Index"/>
        <w:rPr>
          <w:lang w:val="bg-BG"/>
        </w:rPr>
      </w:pPr>
      <w:r w:rsidRPr="00197A0A">
        <w:t xml:space="preserve">And </w:t>
      </w:r>
      <w:r w:rsidR="000B1E18" w:rsidRPr="000B1E18">
        <w:rPr>
          <w:rFonts w:ascii="Consolas" w:hAnsi="Consolas"/>
          <w:b/>
          <w:bCs/>
        </w:rPr>
        <w:t>p</w:t>
      </w:r>
      <w:r w:rsidRPr="000B1E18">
        <w:rPr>
          <w:rFonts w:ascii="Consolas" w:hAnsi="Consolas"/>
          <w:b/>
          <w:bCs/>
        </w:rPr>
        <w:t>ersist</w:t>
      </w:r>
      <w:r w:rsidRPr="00197A0A">
        <w:t xml:space="preserve"> Method:</w:t>
      </w:r>
    </w:p>
    <w:p w14:paraId="4E9A2318" w14:textId="77777777" w:rsidR="00197A0A" w:rsidRPr="00197A0A" w:rsidRDefault="00197A0A" w:rsidP="000B1E18">
      <w:pPr>
        <w:rPr>
          <w:lang w:val="bg-BG"/>
        </w:rPr>
      </w:pPr>
      <w:r w:rsidRPr="00197A0A">
        <w:rPr>
          <w:noProof/>
        </w:rPr>
        <w:drawing>
          <wp:inline distT="0" distB="0" distL="0" distR="0" wp14:anchorId="0525E10C" wp14:editId="595C9E5D">
            <wp:extent cx="5200650" cy="1979292"/>
            <wp:effectExtent l="19050" t="19050" r="19050" b="215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09276" cy="1982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4129C9" w14:textId="12146376" w:rsidR="00197A0A" w:rsidRPr="00197A0A" w:rsidRDefault="00197A0A" w:rsidP="00197A0A">
      <w:pPr>
        <w:rPr>
          <w:lang w:val="bg-BG"/>
        </w:rPr>
      </w:pPr>
      <w:r w:rsidRPr="00197A0A">
        <w:t xml:space="preserve">If </w:t>
      </w:r>
      <w:r w:rsidR="000B1E18">
        <w:t xml:space="preserve">the </w:t>
      </w:r>
      <w:r w:rsidRPr="00197A0A">
        <w:t xml:space="preserve">returned value is </w:t>
      </w:r>
      <w:proofErr w:type="gramStart"/>
      <w:r w:rsidRPr="00197A0A">
        <w:t>null</w:t>
      </w:r>
      <w:proofErr w:type="gramEnd"/>
      <w:r w:rsidRPr="00197A0A">
        <w:t xml:space="preserve"> we need to do an insert, otherwise update. So </w:t>
      </w:r>
      <w:proofErr w:type="gramStart"/>
      <w:r w:rsidRPr="00197A0A">
        <w:t>far</w:t>
      </w:r>
      <w:proofErr w:type="gramEnd"/>
      <w:r w:rsidRPr="00197A0A">
        <w:t xml:space="preserve"> the </w:t>
      </w:r>
      <w:r w:rsidRPr="000B1E18">
        <w:rPr>
          <w:rFonts w:ascii="Consolas" w:hAnsi="Consolas"/>
          <w:b/>
          <w:bCs/>
        </w:rPr>
        <w:t>persist</w:t>
      </w:r>
      <w:r w:rsidRPr="00197A0A">
        <w:t xml:space="preserve"> method should look like this:</w:t>
      </w:r>
    </w:p>
    <w:p w14:paraId="00ECC43D" w14:textId="77777777" w:rsidR="00197A0A" w:rsidRPr="00197A0A" w:rsidRDefault="00197A0A" w:rsidP="00197A0A">
      <w:pPr>
        <w:spacing w:after="0"/>
        <w:rPr>
          <w:lang w:val="bg-BG"/>
        </w:rPr>
      </w:pPr>
      <w:r w:rsidRPr="00197A0A">
        <w:t>We need to implement 2 more methods:</w:t>
      </w:r>
    </w:p>
    <w:p w14:paraId="1630FED3" w14:textId="77777777" w:rsidR="00197A0A" w:rsidRPr="00197A0A" w:rsidRDefault="00197A0A" w:rsidP="00197A0A">
      <w:pPr>
        <w:pStyle w:val="ListParagraph"/>
        <w:numPr>
          <w:ilvl w:val="0"/>
          <w:numId w:val="42"/>
        </w:numPr>
        <w:spacing w:after="0"/>
        <w:rPr>
          <w:rFonts w:ascii="Consolas" w:hAnsi="Consolas"/>
          <w:b/>
          <w:lang w:val="bg-BG"/>
        </w:rPr>
      </w:pPr>
      <w:r w:rsidRPr="00197A0A">
        <w:rPr>
          <w:rFonts w:ascii="Consolas" w:hAnsi="Consolas"/>
          <w:b/>
          <w:noProof/>
        </w:rPr>
        <w:t>private boolean doInsert(E entity, Field primary)</w:t>
      </w:r>
    </w:p>
    <w:p w14:paraId="70ACB400" w14:textId="77777777" w:rsidR="00197A0A" w:rsidRPr="00197A0A" w:rsidRDefault="00197A0A" w:rsidP="00197A0A">
      <w:pPr>
        <w:pStyle w:val="ListParagraph"/>
        <w:numPr>
          <w:ilvl w:val="0"/>
          <w:numId w:val="42"/>
        </w:numPr>
        <w:spacing w:after="0"/>
        <w:rPr>
          <w:rFonts w:ascii="Consolas" w:hAnsi="Consolas"/>
          <w:b/>
          <w:lang w:val="bg-BG"/>
        </w:rPr>
      </w:pPr>
      <w:r w:rsidRPr="00197A0A">
        <w:rPr>
          <w:rFonts w:ascii="Consolas" w:hAnsi="Consolas"/>
          <w:b/>
          <w:noProof/>
        </w:rPr>
        <w:t>private boolean doUpdate(E entity, Field primary)</w:t>
      </w:r>
    </w:p>
    <w:p w14:paraId="2C82570E" w14:textId="77777777" w:rsidR="00197A0A" w:rsidRPr="00197A0A" w:rsidRDefault="00197A0A" w:rsidP="00197A0A">
      <w:pPr>
        <w:spacing w:after="0"/>
        <w:rPr>
          <w:lang w:val="bg-BG"/>
        </w:rPr>
      </w:pPr>
      <w:r w:rsidRPr="00197A0A">
        <w:lastRenderedPageBreak/>
        <w:t>Both methods would prepare query statements and execute them.</w:t>
      </w:r>
    </w:p>
    <w:p w14:paraId="1F52774D" w14:textId="761B2043" w:rsidR="00197A0A" w:rsidRPr="00197A0A" w:rsidRDefault="00197A0A" w:rsidP="00197A0A">
      <w:pPr>
        <w:spacing w:after="0"/>
        <w:rPr>
          <w:lang w:val="bg-BG"/>
        </w:rPr>
      </w:pPr>
      <w:r w:rsidRPr="00197A0A">
        <w:t xml:space="preserve">The difference between them is when you insert </w:t>
      </w:r>
      <w:r w:rsidR="000B1E18">
        <w:t xml:space="preserve">a </w:t>
      </w:r>
      <w:r w:rsidRPr="00197A0A">
        <w:t xml:space="preserve">new entity you should </w:t>
      </w:r>
      <w:r w:rsidRPr="00197A0A">
        <w:rPr>
          <w:b/>
        </w:rPr>
        <w:t xml:space="preserve">set its </w:t>
      </w:r>
      <w:r w:rsidRPr="00197A0A">
        <w:rPr>
          <w:rStyle w:val="CodeChar"/>
        </w:rPr>
        <w:t>id</w:t>
      </w:r>
      <w:r w:rsidRPr="00197A0A">
        <w:t xml:space="preserve">. The </w:t>
      </w:r>
      <w:r w:rsidRPr="00197A0A">
        <w:rPr>
          <w:rStyle w:val="CodeChar"/>
        </w:rPr>
        <w:t>Id</w:t>
      </w:r>
      <w:r w:rsidRPr="00197A0A">
        <w:rPr>
          <w:noProof/>
        </w:rPr>
        <w:t xml:space="preserve"> </w:t>
      </w:r>
      <w:r w:rsidRPr="00197A0A">
        <w:t xml:space="preserve">is generated on </w:t>
      </w:r>
      <w:r w:rsidR="000B1E18">
        <w:t xml:space="preserve">the </w:t>
      </w:r>
      <w:r w:rsidRPr="00197A0A">
        <w:t>database level. Both methods return whether the entity successfully persisted.</w:t>
      </w:r>
    </w:p>
    <w:p w14:paraId="39B775D4" w14:textId="77777777" w:rsidR="00197A0A" w:rsidRPr="00197A0A" w:rsidRDefault="00197A0A" w:rsidP="00197A0A">
      <w:pPr>
        <w:spacing w:after="0"/>
        <w:rPr>
          <w:lang w:val="bg-BG"/>
        </w:rPr>
      </w:pPr>
      <w:r w:rsidRPr="00197A0A">
        <w:t xml:space="preserve">Here are some tips for the Insert method: </w:t>
      </w:r>
    </w:p>
    <w:p w14:paraId="4E3009FA" w14:textId="7C872F3E" w:rsidR="00197A0A" w:rsidRPr="00197A0A" w:rsidRDefault="00197A0A" w:rsidP="00197A0A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197A0A">
        <w:t>Get the table name you will be insert</w:t>
      </w:r>
      <w:r w:rsidR="000B1E18">
        <w:t>ed</w:t>
      </w:r>
      <w:r w:rsidRPr="00197A0A">
        <w:t xml:space="preserve"> into</w:t>
      </w:r>
    </w:p>
    <w:p w14:paraId="23FB8BFF" w14:textId="77777777" w:rsidR="00197A0A" w:rsidRPr="00197A0A" w:rsidRDefault="00197A0A" w:rsidP="00197A0A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197A0A">
        <w:t xml:space="preserve">Start joining the components of your query – </w:t>
      </w:r>
      <w:r w:rsidRPr="00197A0A">
        <w:rPr>
          <w:rStyle w:val="CodeChar"/>
        </w:rPr>
        <w:t>INSERT</w:t>
      </w:r>
      <w:r w:rsidRPr="00197A0A">
        <w:rPr>
          <w:noProof/>
        </w:rPr>
        <w:t xml:space="preserve"> </w:t>
      </w:r>
      <w:r w:rsidRPr="00197A0A">
        <w:t xml:space="preserve">clause, table name + fields, </w:t>
      </w:r>
      <w:r w:rsidRPr="00197A0A">
        <w:rPr>
          <w:rStyle w:val="CodeChar"/>
        </w:rPr>
        <w:t>VALUES</w:t>
      </w:r>
      <w:r w:rsidRPr="00197A0A">
        <w:rPr>
          <w:noProof/>
        </w:rPr>
        <w:t xml:space="preserve"> </w:t>
      </w:r>
      <w:r w:rsidRPr="00197A0A">
        <w:t xml:space="preserve">and the corresponding values for the insertion </w:t>
      </w:r>
    </w:p>
    <w:p w14:paraId="043676C1" w14:textId="692C51A9" w:rsidR="00197A0A" w:rsidRPr="00197A0A" w:rsidRDefault="00197A0A" w:rsidP="00197A0A">
      <w:pPr>
        <w:pStyle w:val="ListParagraph"/>
        <w:spacing w:after="0"/>
        <w:rPr>
          <w:lang w:val="bg-BG"/>
        </w:rPr>
      </w:pPr>
      <w:r w:rsidRPr="00197A0A">
        <w:rPr>
          <w:b/>
          <w:noProof/>
        </w:rPr>
        <w:t>HINT</w:t>
      </w:r>
      <w:r w:rsidRPr="00197A0A">
        <w:t xml:space="preserve">: Iterate over </w:t>
      </w:r>
      <w:r w:rsidR="000B1E18">
        <w:t xml:space="preserve">the </w:t>
      </w:r>
      <w:r w:rsidRPr="00197A0A">
        <w:t xml:space="preserve">entity’s fields </w:t>
      </w:r>
    </w:p>
    <w:p w14:paraId="387677AC" w14:textId="6445AF36" w:rsidR="00197A0A" w:rsidRPr="00197A0A" w:rsidRDefault="00197A0A" w:rsidP="00197A0A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197A0A">
        <w:t xml:space="preserve">Prepare and execute </w:t>
      </w:r>
      <w:r w:rsidR="000B1E18">
        <w:t xml:space="preserve">the </w:t>
      </w:r>
      <w:r w:rsidRPr="00197A0A">
        <w:t>statement via the connection</w:t>
      </w:r>
    </w:p>
    <w:p w14:paraId="33D9C5BF" w14:textId="77777777" w:rsidR="00197A0A" w:rsidRPr="00197A0A" w:rsidRDefault="00197A0A" w:rsidP="000B1E18">
      <w:pPr>
        <w:spacing w:after="0"/>
        <w:rPr>
          <w:lang w:val="bg-BG"/>
        </w:rPr>
      </w:pPr>
      <w:r w:rsidRPr="00197A0A">
        <w:rPr>
          <w:noProof/>
        </w:rPr>
        <w:drawing>
          <wp:inline distT="0" distB="0" distL="0" distR="0" wp14:anchorId="78987EBA" wp14:editId="0A873832">
            <wp:extent cx="5997841" cy="1520190"/>
            <wp:effectExtent l="19050" t="19050" r="22225" b="22860"/>
            <wp:docPr id="70" name="Картина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26093" cy="15273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83F612" w14:textId="77777777" w:rsidR="00197A0A" w:rsidRPr="00197A0A" w:rsidRDefault="00197A0A" w:rsidP="00197A0A">
      <w:pPr>
        <w:spacing w:after="0"/>
        <w:rPr>
          <w:lang w:val="bg-BG"/>
        </w:rPr>
      </w:pPr>
      <w:r w:rsidRPr="00197A0A">
        <w:t>And some tips for the update method:</w:t>
      </w:r>
    </w:p>
    <w:p w14:paraId="1583E789" w14:textId="20C398D6" w:rsidR="00197A0A" w:rsidRPr="00197A0A" w:rsidRDefault="00197A0A" w:rsidP="00197A0A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197A0A">
        <w:t>Get the table name you will be updat</w:t>
      </w:r>
      <w:r w:rsidR="000B1E18">
        <w:t>ed</w:t>
      </w:r>
      <w:r w:rsidRPr="00197A0A">
        <w:t xml:space="preserve"> into</w:t>
      </w:r>
      <w:r w:rsidR="000B1E18">
        <w:t>.</w:t>
      </w:r>
    </w:p>
    <w:p w14:paraId="005621D4" w14:textId="0ACB0577" w:rsidR="00197A0A" w:rsidRPr="00197A0A" w:rsidRDefault="00197A0A" w:rsidP="00197A0A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197A0A">
        <w:t xml:space="preserve">Start joining the components of your query – </w:t>
      </w:r>
      <w:r w:rsidRPr="00197A0A">
        <w:rPr>
          <w:rStyle w:val="CodeChar"/>
        </w:rPr>
        <w:t>UPDATE</w:t>
      </w:r>
      <w:r w:rsidRPr="00197A0A">
        <w:rPr>
          <w:noProof/>
        </w:rPr>
        <w:t xml:space="preserve"> </w:t>
      </w:r>
      <w:r w:rsidRPr="00197A0A">
        <w:t xml:space="preserve">clause, table name, </w:t>
      </w:r>
      <w:r w:rsidRPr="00197A0A">
        <w:rPr>
          <w:rStyle w:val="CodeChar"/>
        </w:rPr>
        <w:t>SET</w:t>
      </w:r>
      <w:r w:rsidRPr="00197A0A">
        <w:t xml:space="preserve">, </w:t>
      </w:r>
      <w:r w:rsidRPr="00197A0A">
        <w:rPr>
          <w:rStyle w:val="CodeChar"/>
        </w:rPr>
        <w:t>WHERE</w:t>
      </w:r>
      <w:r w:rsidRPr="00197A0A">
        <w:rPr>
          <w:noProof/>
        </w:rPr>
        <w:t xml:space="preserve"> </w:t>
      </w:r>
      <w:r w:rsidRPr="00197A0A">
        <w:t>and the given predicate</w:t>
      </w:r>
      <w:r w:rsidR="000B1E18">
        <w:t>.</w:t>
      </w:r>
    </w:p>
    <w:p w14:paraId="035C7831" w14:textId="4E939540" w:rsidR="00197A0A" w:rsidRPr="00197A0A" w:rsidRDefault="00197A0A" w:rsidP="00197A0A">
      <w:pPr>
        <w:pStyle w:val="ListParagraph"/>
        <w:spacing w:after="0"/>
        <w:rPr>
          <w:lang w:val="bg-BG"/>
        </w:rPr>
      </w:pPr>
      <w:r w:rsidRPr="00197A0A">
        <w:rPr>
          <w:b/>
          <w:noProof/>
        </w:rPr>
        <w:t>HINT</w:t>
      </w:r>
      <w:r w:rsidRPr="00197A0A">
        <w:t xml:space="preserve">: Iterate over </w:t>
      </w:r>
      <w:r w:rsidR="000B1E18">
        <w:t xml:space="preserve">the </w:t>
      </w:r>
      <w:r w:rsidRPr="00197A0A">
        <w:t>entity</w:t>
      </w:r>
      <w:r w:rsidR="001B4918">
        <w:t>'</w:t>
      </w:r>
      <w:r w:rsidRPr="00197A0A">
        <w:t xml:space="preserve">s fields and add </w:t>
      </w:r>
      <w:r w:rsidR="000B1E18">
        <w:rPr>
          <w:lang w:val="en-GB"/>
        </w:rPr>
        <w:t>"</w:t>
      </w:r>
      <w:r w:rsidRPr="000B1E18">
        <w:rPr>
          <w:rFonts w:ascii="Consolas" w:hAnsi="Consolas"/>
          <w:b/>
          <w:bCs/>
        </w:rPr>
        <w:t>id = {entity’s id value}</w:t>
      </w:r>
      <w:r w:rsidR="000B1E18">
        <w:rPr>
          <w:lang w:val="en-GB"/>
        </w:rPr>
        <w:t>"</w:t>
      </w:r>
      <w:r w:rsidRPr="00197A0A">
        <w:t xml:space="preserve"> to</w:t>
      </w:r>
      <w:r w:rsidR="000B1E18">
        <w:t xml:space="preserve"> the</w:t>
      </w:r>
      <w:r w:rsidRPr="00197A0A">
        <w:t xml:space="preserve"> </w:t>
      </w:r>
      <w:r w:rsidRPr="00197A0A">
        <w:rPr>
          <w:rStyle w:val="CodeChar"/>
        </w:rPr>
        <w:t>WHERE</w:t>
      </w:r>
      <w:r w:rsidRPr="00197A0A">
        <w:rPr>
          <w:noProof/>
        </w:rPr>
        <w:t xml:space="preserve"> </w:t>
      </w:r>
      <w:r w:rsidRPr="00197A0A">
        <w:t>clause</w:t>
      </w:r>
    </w:p>
    <w:p w14:paraId="0D7BAFCB" w14:textId="299D50CB" w:rsidR="00197A0A" w:rsidRPr="00197A0A" w:rsidRDefault="00197A0A" w:rsidP="00197A0A">
      <w:pPr>
        <w:pStyle w:val="ListParagraph"/>
        <w:numPr>
          <w:ilvl w:val="0"/>
          <w:numId w:val="43"/>
        </w:numPr>
        <w:spacing w:after="0"/>
        <w:rPr>
          <w:lang w:val="bg-BG"/>
        </w:rPr>
      </w:pPr>
      <w:r w:rsidRPr="00197A0A">
        <w:t xml:space="preserve">Prepare and execute </w:t>
      </w:r>
      <w:r w:rsidR="000B1E18">
        <w:t xml:space="preserve">the </w:t>
      </w:r>
      <w:r w:rsidRPr="00197A0A">
        <w:t>statement via the connection</w:t>
      </w:r>
      <w:r w:rsidR="000B1E18">
        <w:t>.</w:t>
      </w:r>
    </w:p>
    <w:p w14:paraId="5D13C53D" w14:textId="77777777" w:rsidR="00197A0A" w:rsidRPr="00197A0A" w:rsidRDefault="00197A0A" w:rsidP="000B1E18">
      <w:pPr>
        <w:spacing w:after="0"/>
        <w:rPr>
          <w:lang w:val="bg-BG"/>
        </w:rPr>
      </w:pPr>
      <w:r w:rsidRPr="00197A0A">
        <w:rPr>
          <w:noProof/>
        </w:rPr>
        <w:drawing>
          <wp:inline distT="0" distB="0" distL="0" distR="0" wp14:anchorId="519F0616" wp14:editId="008379C2">
            <wp:extent cx="5343276" cy="1590950"/>
            <wp:effectExtent l="19050" t="19050" r="10160" b="28575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63048" cy="1596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829B8C" w14:textId="77777777" w:rsidR="00197A0A" w:rsidRPr="00197A0A" w:rsidRDefault="00197A0A" w:rsidP="00197A0A">
      <w:pPr>
        <w:pStyle w:val="Heading2"/>
        <w:tabs>
          <w:tab w:val="left" w:pos="1843"/>
        </w:tabs>
        <w:spacing w:before="120" w:after="80"/>
        <w:ind w:left="426" w:hanging="426"/>
        <w:rPr>
          <w:lang w:val="bg-BG"/>
        </w:rPr>
      </w:pPr>
      <w:r w:rsidRPr="00197A0A">
        <w:t>Fetching Results</w:t>
      </w:r>
    </w:p>
    <w:p w14:paraId="5F963F0C" w14:textId="0E87ABF5" w:rsidR="00197A0A" w:rsidRPr="00197A0A" w:rsidRDefault="00197A0A" w:rsidP="00197A0A">
      <w:pPr>
        <w:spacing w:after="0"/>
        <w:rPr>
          <w:lang w:val="bg-BG"/>
        </w:rPr>
      </w:pPr>
      <w:r w:rsidRPr="00197A0A">
        <w:t xml:space="preserve">Finally, when we have persisted our entities </w:t>
      </w:r>
      <w:r w:rsidRPr="00197A0A">
        <w:rPr>
          <w:noProof/>
        </w:rPr>
        <w:t>(</w:t>
      </w:r>
      <w:r w:rsidRPr="00197A0A">
        <w:t>objects</w:t>
      </w:r>
      <w:r w:rsidRPr="00197A0A">
        <w:rPr>
          <w:noProof/>
        </w:rPr>
        <w:t xml:space="preserve">) </w:t>
      </w:r>
      <w:r w:rsidRPr="00197A0A">
        <w:t>in the database let</w:t>
      </w:r>
      <w:r w:rsidR="001B4918">
        <w:t>'</w:t>
      </w:r>
      <w:r w:rsidRPr="00197A0A">
        <w:t xml:space="preserve">s implement functionality to </w:t>
      </w:r>
      <w:r w:rsidRPr="00197A0A">
        <w:rPr>
          <w:b/>
        </w:rPr>
        <w:t>get them out of the database and persist them in the operating memory</w:t>
      </w:r>
      <w:r w:rsidRPr="00197A0A">
        <w:t xml:space="preserve">. We would implement just several methods. That would be </w:t>
      </w:r>
      <w:r w:rsidRPr="00197A0A">
        <w:rPr>
          <w:b/>
        </w:rPr>
        <w:t xml:space="preserve">all Find methods from the </w:t>
      </w:r>
      <w:r w:rsidRPr="00197A0A">
        <w:rPr>
          <w:rStyle w:val="CodeChar"/>
        </w:rPr>
        <w:t>DbContext</w:t>
      </w:r>
      <w:r w:rsidRPr="00197A0A">
        <w:t>.</w:t>
      </w:r>
    </w:p>
    <w:p w14:paraId="21FD8C7F" w14:textId="3301D636" w:rsidR="00197A0A" w:rsidRPr="00197A0A" w:rsidRDefault="00197A0A" w:rsidP="00197A0A">
      <w:pPr>
        <w:pStyle w:val="Index"/>
        <w:rPr>
          <w:lang w:val="bg-BG"/>
        </w:rPr>
      </w:pPr>
      <w:r w:rsidRPr="00197A0A">
        <w:t>Here are some tips o</w:t>
      </w:r>
      <w:r w:rsidR="000B1E18">
        <w:t>n</w:t>
      </w:r>
      <w:r w:rsidRPr="00197A0A">
        <w:t xml:space="preserve"> how to implement </w:t>
      </w:r>
      <w:r w:rsidRPr="00197A0A">
        <w:rPr>
          <w:rStyle w:val="CodeChar"/>
        </w:rPr>
        <w:t xml:space="preserve">public E findFirst(Class&lt;E&gt; table, String where) </w:t>
      </w:r>
      <w:r w:rsidRPr="00197A0A">
        <w:t xml:space="preserve">the other ones are </w:t>
      </w:r>
      <w:proofErr w:type="gramStart"/>
      <w:r w:rsidRPr="00197A0A">
        <w:t>similar</w:t>
      </w:r>
      <w:proofErr w:type="gramEnd"/>
      <w:r w:rsidRPr="00197A0A">
        <w:t xml:space="preserve"> and they would be on you. </w:t>
      </w:r>
    </w:p>
    <w:p w14:paraId="1703B583" w14:textId="77777777" w:rsidR="00197A0A" w:rsidRPr="00197A0A" w:rsidRDefault="00197A0A" w:rsidP="000B1E18">
      <w:pPr>
        <w:spacing w:after="0"/>
        <w:rPr>
          <w:lang w:val="bg-BG"/>
        </w:rPr>
      </w:pPr>
      <w:r w:rsidRPr="00197A0A">
        <w:rPr>
          <w:noProof/>
        </w:rPr>
        <w:lastRenderedPageBreak/>
        <w:drawing>
          <wp:inline distT="0" distB="0" distL="0" distR="0" wp14:anchorId="4DB4F9D5" wp14:editId="1BCA1164">
            <wp:extent cx="6626225" cy="3361690"/>
            <wp:effectExtent l="19050" t="19050" r="22225" b="1016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57201C" w14:textId="51FCD907" w:rsidR="00197A0A" w:rsidRPr="00197A0A" w:rsidRDefault="00197A0A" w:rsidP="00197A0A">
      <w:pPr>
        <w:spacing w:after="0"/>
        <w:rPr>
          <w:lang w:val="bg-BG"/>
        </w:rPr>
      </w:pPr>
      <w:r w:rsidRPr="00197A0A">
        <w:t xml:space="preserve">Here you can see that we used a new method </w:t>
      </w:r>
      <w:r w:rsidRPr="00197A0A">
        <w:rPr>
          <w:rStyle w:val="CodeChar"/>
        </w:rPr>
        <w:t>fillEntity</w:t>
      </w:r>
      <w:r w:rsidRPr="00197A0A">
        <w:t xml:space="preserve">. That method receives a </w:t>
      </w:r>
      <w:r w:rsidRPr="00197A0A">
        <w:rPr>
          <w:rFonts w:ascii="Consolas" w:hAnsi="Consolas"/>
          <w:b/>
          <w:noProof/>
        </w:rPr>
        <w:t>ResultSet</w:t>
      </w:r>
      <w:r w:rsidRPr="00197A0A">
        <w:rPr>
          <w:noProof/>
        </w:rPr>
        <w:t xml:space="preserve"> </w:t>
      </w:r>
      <w:r w:rsidRPr="00197A0A">
        <w:t xml:space="preserve">object, </w:t>
      </w:r>
      <w:r w:rsidRPr="00197A0A">
        <w:rPr>
          <w:b/>
        </w:rPr>
        <w:t xml:space="preserve">retrieves information from the current row </w:t>
      </w:r>
      <w:r w:rsidRPr="00197A0A">
        <w:t xml:space="preserve">of the reader and fills </w:t>
      </w:r>
      <w:r w:rsidR="000B1E18">
        <w:t xml:space="preserve">in </w:t>
      </w:r>
      <w:r w:rsidRPr="00197A0A">
        <w:t>the data. Create two methods:</w:t>
      </w:r>
    </w:p>
    <w:p w14:paraId="1D778A85" w14:textId="77777777" w:rsidR="00197A0A" w:rsidRPr="00197A0A" w:rsidRDefault="00197A0A" w:rsidP="000B1E18">
      <w:pPr>
        <w:spacing w:after="0"/>
        <w:rPr>
          <w:lang w:val="bg-BG"/>
        </w:rPr>
      </w:pPr>
      <w:r w:rsidRPr="00197A0A">
        <w:rPr>
          <w:noProof/>
        </w:rPr>
        <w:drawing>
          <wp:inline distT="0" distB="0" distL="0" distR="0" wp14:anchorId="086606C8" wp14:editId="3FCA581C">
            <wp:extent cx="6626225" cy="1426845"/>
            <wp:effectExtent l="19050" t="19050" r="22225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268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09DA93" w14:textId="77777777" w:rsidR="00197A0A" w:rsidRPr="00197A0A" w:rsidRDefault="00197A0A" w:rsidP="00197A0A">
      <w:pPr>
        <w:spacing w:after="0"/>
        <w:rPr>
          <w:lang w:val="bg-BG"/>
        </w:rPr>
      </w:pPr>
      <w:r w:rsidRPr="00197A0A">
        <w:t xml:space="preserve">And </w:t>
      </w:r>
      <w:r w:rsidRPr="000B1E18">
        <w:rPr>
          <w:rFonts w:ascii="Consolas" w:hAnsi="Consolas"/>
          <w:b/>
          <w:bCs/>
          <w:noProof/>
        </w:rPr>
        <w:t>fillField</w:t>
      </w:r>
      <w:r w:rsidRPr="00197A0A">
        <w:rPr>
          <w:noProof/>
        </w:rPr>
        <w:t xml:space="preserve"> </w:t>
      </w:r>
      <w:r w:rsidRPr="00197A0A">
        <w:t>method:</w:t>
      </w:r>
    </w:p>
    <w:p w14:paraId="2B12ED1B" w14:textId="77777777" w:rsidR="00197A0A" w:rsidRPr="00197A0A" w:rsidRDefault="00197A0A" w:rsidP="00197A0A">
      <w:pPr>
        <w:spacing w:after="0"/>
        <w:jc w:val="center"/>
        <w:rPr>
          <w:lang w:val="bg-BG"/>
        </w:rPr>
      </w:pPr>
      <w:r w:rsidRPr="00197A0A">
        <w:rPr>
          <w:noProof/>
        </w:rPr>
        <w:drawing>
          <wp:inline distT="0" distB="0" distL="0" distR="0" wp14:anchorId="35D3A2CE" wp14:editId="1ACC2285">
            <wp:extent cx="6626225" cy="1854200"/>
            <wp:effectExtent l="19050" t="19050" r="22225" b="1270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54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1EE507" w14:textId="4F0C42B2" w:rsidR="00197A0A" w:rsidRPr="00197A0A" w:rsidRDefault="00197A0A" w:rsidP="00197A0A">
      <w:pPr>
        <w:pStyle w:val="Index"/>
        <w:rPr>
          <w:lang w:val="bg-BG"/>
        </w:rPr>
      </w:pPr>
      <w:r w:rsidRPr="00197A0A">
        <w:t xml:space="preserve">Both methods cooperate closely. </w:t>
      </w:r>
      <w:r w:rsidRPr="00197A0A">
        <w:rPr>
          <w:rStyle w:val="CodeChar"/>
        </w:rPr>
        <w:t>FillEntity</w:t>
      </w:r>
      <w:r w:rsidRPr="00197A0A">
        <w:rPr>
          <w:noProof/>
        </w:rPr>
        <w:t xml:space="preserve"> </w:t>
      </w:r>
      <w:r w:rsidRPr="00197A0A">
        <w:t xml:space="preserve">calls for </w:t>
      </w:r>
      <w:r w:rsidRPr="00197A0A">
        <w:rPr>
          <w:rStyle w:val="CodeChar"/>
        </w:rPr>
        <w:t>fillField</w:t>
      </w:r>
      <w:r w:rsidRPr="00197A0A">
        <w:rPr>
          <w:noProof/>
        </w:rPr>
        <w:t xml:space="preserve"> </w:t>
      </w:r>
      <w:r w:rsidRPr="00197A0A">
        <w:t xml:space="preserve">and passes the entity which fields </w:t>
      </w:r>
      <w:proofErr w:type="gramStart"/>
      <w:r w:rsidRPr="00197A0A">
        <w:t>have to</w:t>
      </w:r>
      <w:proofErr w:type="gramEnd"/>
      <w:r w:rsidRPr="00197A0A">
        <w:t xml:space="preserve"> be filled, </w:t>
      </w:r>
      <w:r w:rsidR="000B1E18">
        <w:t xml:space="preserve">the </w:t>
      </w:r>
      <w:r w:rsidRPr="00197A0A">
        <w:t xml:space="preserve">current field, the </w:t>
      </w:r>
      <w:r w:rsidRPr="00197A0A">
        <w:rPr>
          <w:rStyle w:val="CodeChar"/>
        </w:rPr>
        <w:t>ResultSet</w:t>
      </w:r>
      <w:r w:rsidRPr="00197A0A">
        <w:rPr>
          <w:noProof/>
        </w:rPr>
        <w:t xml:space="preserve"> </w:t>
      </w:r>
      <w:r w:rsidRPr="00197A0A">
        <w:t xml:space="preserve">object from which we will get information and </w:t>
      </w:r>
      <w:r w:rsidR="000B1E18">
        <w:t xml:space="preserve">the </w:t>
      </w:r>
      <w:r w:rsidRPr="00197A0A">
        <w:t>field</w:t>
      </w:r>
      <w:r w:rsidR="001B4918">
        <w:t>'</w:t>
      </w:r>
      <w:r w:rsidRPr="00197A0A">
        <w:t xml:space="preserve">s </w:t>
      </w:r>
      <w:r w:rsidRPr="00197A0A">
        <w:rPr>
          <w:rStyle w:val="CodeChar"/>
        </w:rPr>
        <w:t>Column</w:t>
      </w:r>
      <w:r w:rsidRPr="00197A0A">
        <w:rPr>
          <w:noProof/>
        </w:rPr>
        <w:t xml:space="preserve"> </w:t>
      </w:r>
      <w:r w:rsidRPr="00197A0A">
        <w:t xml:space="preserve">annotation name, which will give us access to the value in the </w:t>
      </w:r>
      <w:r w:rsidRPr="00197A0A">
        <w:rPr>
          <w:rStyle w:val="CodeChar"/>
        </w:rPr>
        <w:t>ResultSet</w:t>
      </w:r>
      <w:r w:rsidRPr="00197A0A">
        <w:t>.</w:t>
      </w:r>
    </w:p>
    <w:p w14:paraId="0C44E436" w14:textId="77777777" w:rsidR="00197A0A" w:rsidRPr="00197A0A" w:rsidRDefault="00197A0A" w:rsidP="00197A0A">
      <w:pPr>
        <w:pStyle w:val="Heading2"/>
        <w:ind w:left="540" w:hanging="567"/>
        <w:rPr>
          <w:lang w:val="bg-BG"/>
        </w:rPr>
      </w:pPr>
      <w:r w:rsidRPr="00197A0A">
        <w:t>Test Framework</w:t>
      </w:r>
    </w:p>
    <w:p w14:paraId="49F3949A" w14:textId="77777777" w:rsidR="00197A0A" w:rsidRPr="00197A0A" w:rsidRDefault="00197A0A" w:rsidP="00197A0A">
      <w:pPr>
        <w:rPr>
          <w:lang w:val="bg-BG"/>
        </w:rPr>
      </w:pPr>
      <w:r w:rsidRPr="00197A0A">
        <w:t xml:space="preserve">If you came to this point you are done with building the </w:t>
      </w:r>
      <w:r w:rsidRPr="00197A0A">
        <w:rPr>
          <w:b/>
        </w:rPr>
        <w:t>first part</w:t>
      </w:r>
      <w:r w:rsidRPr="00197A0A">
        <w:t xml:space="preserve"> of our </w:t>
      </w:r>
      <w:r w:rsidRPr="00197A0A">
        <w:rPr>
          <w:noProof/>
        </w:rPr>
        <w:t>MiniORM</w:t>
      </w:r>
      <w:r w:rsidRPr="00197A0A">
        <w:t xml:space="preserve">. Now let’s test it to make sure it works as expected. Create several users and persist them in the database. Then update some of the properties of the users </w:t>
      </w:r>
      <w:r w:rsidRPr="00197A0A">
        <w:rPr>
          <w:noProof/>
        </w:rPr>
        <w:t>(</w:t>
      </w:r>
      <w:r w:rsidRPr="00197A0A">
        <w:t xml:space="preserve">e.g., change password or increase age or some other change). Remember you need to use the persist </w:t>
      </w:r>
      <w:r w:rsidRPr="00197A0A">
        <w:lastRenderedPageBreak/>
        <w:t xml:space="preserve">method to commit changes of the object to the database. Make sure the data is always updated in the database. Here is some </w:t>
      </w:r>
      <w:proofErr w:type="gramStart"/>
      <w:r w:rsidRPr="00197A0A">
        <w:t>example</w:t>
      </w:r>
      <w:proofErr w:type="gramEnd"/>
      <w:r w:rsidRPr="00197A0A">
        <w:t xml:space="preserve"> of usage:</w:t>
      </w:r>
    </w:p>
    <w:p w14:paraId="2098BF80" w14:textId="77777777" w:rsidR="00197A0A" w:rsidRPr="00197A0A" w:rsidRDefault="00197A0A" w:rsidP="000B1E18">
      <w:pPr>
        <w:spacing w:after="0"/>
        <w:rPr>
          <w:lang w:val="bg-BG"/>
        </w:rPr>
      </w:pPr>
      <w:r w:rsidRPr="00197A0A">
        <w:rPr>
          <w:noProof/>
        </w:rPr>
        <w:drawing>
          <wp:inline distT="0" distB="0" distL="0" distR="0" wp14:anchorId="575925CD" wp14:editId="6E3D8A88">
            <wp:extent cx="6626225" cy="2598420"/>
            <wp:effectExtent l="19050" t="19050" r="22225" b="114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98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F74607" w14:textId="77777777" w:rsidR="00197A0A" w:rsidRPr="00197A0A" w:rsidRDefault="00197A0A" w:rsidP="00197A0A">
      <w:pPr>
        <w:pStyle w:val="Heading2"/>
        <w:spacing w:before="120" w:after="80"/>
        <w:ind w:left="567" w:hanging="567"/>
        <w:rPr>
          <w:lang w:val="bg-BG"/>
        </w:rPr>
      </w:pPr>
      <w:r w:rsidRPr="00197A0A">
        <w:t>Fetch Users</w:t>
      </w:r>
    </w:p>
    <w:p w14:paraId="592EBD29" w14:textId="56FC379D" w:rsidR="00640502" w:rsidRPr="00197A0A" w:rsidRDefault="00197A0A" w:rsidP="00197A0A">
      <w:pPr>
        <w:rPr>
          <w:lang w:val="bg-BG"/>
        </w:rPr>
      </w:pPr>
      <w:r w:rsidRPr="00197A0A">
        <w:t xml:space="preserve">Insert several users in the database and </w:t>
      </w:r>
      <w:r w:rsidRPr="00197A0A">
        <w:rPr>
          <w:b/>
        </w:rPr>
        <w:t>print the usernames and passwords</w:t>
      </w:r>
      <w:r w:rsidRPr="00197A0A">
        <w:t xml:space="preserve"> of those who are </w:t>
      </w:r>
      <w:r w:rsidRPr="00197A0A">
        <w:rPr>
          <w:b/>
        </w:rPr>
        <w:t xml:space="preserve">registered after </w:t>
      </w:r>
      <w:r w:rsidR="000B1E18">
        <w:rPr>
          <w:b/>
        </w:rPr>
        <w:t xml:space="preserve">the </w:t>
      </w:r>
      <w:r w:rsidRPr="00197A0A">
        <w:rPr>
          <w:b/>
        </w:rPr>
        <w:t>2020</w:t>
      </w:r>
      <w:r w:rsidRPr="00197A0A">
        <w:t xml:space="preserve"> year and are </w:t>
      </w:r>
      <w:r w:rsidRPr="00197A0A">
        <w:rPr>
          <w:b/>
        </w:rPr>
        <w:t>at least 18 years old</w:t>
      </w:r>
      <w:r w:rsidRPr="00197A0A">
        <w:t>.</w:t>
      </w:r>
    </w:p>
    <w:sectPr w:rsidR="00640502" w:rsidRPr="00197A0A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D40CBE" w14:textId="77777777" w:rsidR="0019234F" w:rsidRDefault="0019234F" w:rsidP="008068A2">
      <w:pPr>
        <w:spacing w:after="0" w:line="240" w:lineRule="auto"/>
      </w:pPr>
      <w:r>
        <w:separator/>
      </w:r>
    </w:p>
  </w:endnote>
  <w:endnote w:type="continuationSeparator" w:id="0">
    <w:p w14:paraId="6BEF4C6C" w14:textId="77777777" w:rsidR="0019234F" w:rsidRDefault="001923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F7D657" w14:textId="77777777" w:rsidR="0019234F" w:rsidRDefault="0019234F" w:rsidP="008068A2">
      <w:pPr>
        <w:spacing w:after="0" w:line="240" w:lineRule="auto"/>
      </w:pPr>
      <w:r>
        <w:separator/>
      </w:r>
    </w:p>
  </w:footnote>
  <w:footnote w:type="continuationSeparator" w:id="0">
    <w:p w14:paraId="037627F8" w14:textId="77777777" w:rsidR="0019234F" w:rsidRDefault="001923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5C4528"/>
    <w:multiLevelType w:val="hybridMultilevel"/>
    <w:tmpl w:val="9A74D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CB4F07"/>
    <w:multiLevelType w:val="hybridMultilevel"/>
    <w:tmpl w:val="F4445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AB3112"/>
    <w:multiLevelType w:val="hybridMultilevel"/>
    <w:tmpl w:val="C53C36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9B2A6A"/>
    <w:multiLevelType w:val="hybridMultilevel"/>
    <w:tmpl w:val="C1E4B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8305165">
    <w:abstractNumId w:val="0"/>
  </w:num>
  <w:num w:numId="2" w16cid:durableId="1685791282">
    <w:abstractNumId w:val="42"/>
  </w:num>
  <w:num w:numId="3" w16cid:durableId="567762002">
    <w:abstractNumId w:val="10"/>
  </w:num>
  <w:num w:numId="4" w16cid:durableId="2099524049">
    <w:abstractNumId w:val="27"/>
  </w:num>
  <w:num w:numId="5" w16cid:durableId="140464005">
    <w:abstractNumId w:val="28"/>
  </w:num>
  <w:num w:numId="6" w16cid:durableId="1993633099">
    <w:abstractNumId w:val="32"/>
  </w:num>
  <w:num w:numId="7" w16cid:durableId="406535030">
    <w:abstractNumId w:val="4"/>
  </w:num>
  <w:num w:numId="8" w16cid:durableId="620576662">
    <w:abstractNumId w:val="9"/>
  </w:num>
  <w:num w:numId="9" w16cid:durableId="378752078">
    <w:abstractNumId w:val="25"/>
  </w:num>
  <w:num w:numId="10" w16cid:durableId="182781907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8868501">
    <w:abstractNumId w:val="5"/>
  </w:num>
  <w:num w:numId="12" w16cid:durableId="1385518999">
    <w:abstractNumId w:val="21"/>
  </w:num>
  <w:num w:numId="13" w16cid:durableId="759713148">
    <w:abstractNumId w:val="1"/>
  </w:num>
  <w:num w:numId="14" w16cid:durableId="189807188">
    <w:abstractNumId w:val="31"/>
  </w:num>
  <w:num w:numId="15" w16cid:durableId="1558736806">
    <w:abstractNumId w:val="11"/>
  </w:num>
  <w:num w:numId="16" w16cid:durableId="1352881387">
    <w:abstractNumId w:val="36"/>
  </w:num>
  <w:num w:numId="17" w16cid:durableId="219636093">
    <w:abstractNumId w:val="26"/>
  </w:num>
  <w:num w:numId="18" w16cid:durableId="1791584750">
    <w:abstractNumId w:val="41"/>
  </w:num>
  <w:num w:numId="19" w16cid:durableId="1018308098">
    <w:abstractNumId w:val="33"/>
  </w:num>
  <w:num w:numId="20" w16cid:durableId="1755130766">
    <w:abstractNumId w:val="20"/>
  </w:num>
  <w:num w:numId="21" w16cid:durableId="1865093792">
    <w:abstractNumId w:val="30"/>
  </w:num>
  <w:num w:numId="22" w16cid:durableId="106705501">
    <w:abstractNumId w:val="13"/>
  </w:num>
  <w:num w:numId="23" w16cid:durableId="1444155760">
    <w:abstractNumId w:val="16"/>
  </w:num>
  <w:num w:numId="24" w16cid:durableId="2051417457">
    <w:abstractNumId w:val="2"/>
  </w:num>
  <w:num w:numId="25" w16cid:durableId="728772411">
    <w:abstractNumId w:val="8"/>
  </w:num>
  <w:num w:numId="26" w16cid:durableId="844245964">
    <w:abstractNumId w:val="17"/>
  </w:num>
  <w:num w:numId="27" w16cid:durableId="160388692">
    <w:abstractNumId w:val="35"/>
  </w:num>
  <w:num w:numId="28" w16cid:durableId="1196694583">
    <w:abstractNumId w:val="18"/>
  </w:num>
  <w:num w:numId="29" w16cid:durableId="1431312527">
    <w:abstractNumId w:val="40"/>
  </w:num>
  <w:num w:numId="30" w16cid:durableId="17969378">
    <w:abstractNumId w:val="22"/>
  </w:num>
  <w:num w:numId="31" w16cid:durableId="1517306425">
    <w:abstractNumId w:val="12"/>
  </w:num>
  <w:num w:numId="32" w16cid:durableId="1773358774">
    <w:abstractNumId w:val="34"/>
  </w:num>
  <w:num w:numId="33" w16cid:durableId="237450057">
    <w:abstractNumId w:val="37"/>
  </w:num>
  <w:num w:numId="34" w16cid:durableId="192423881">
    <w:abstractNumId w:val="24"/>
  </w:num>
  <w:num w:numId="35" w16cid:durableId="967053790">
    <w:abstractNumId w:val="39"/>
  </w:num>
  <w:num w:numId="36" w16cid:durableId="1726027739">
    <w:abstractNumId w:val="6"/>
  </w:num>
  <w:num w:numId="37" w16cid:durableId="864094771">
    <w:abstractNumId w:val="23"/>
  </w:num>
  <w:num w:numId="38" w16cid:durableId="118652831">
    <w:abstractNumId w:val="15"/>
  </w:num>
  <w:num w:numId="39" w16cid:durableId="531773268">
    <w:abstractNumId w:val="29"/>
  </w:num>
  <w:num w:numId="40" w16cid:durableId="1953123390">
    <w:abstractNumId w:val="38"/>
  </w:num>
  <w:num w:numId="41" w16cid:durableId="959722715">
    <w:abstractNumId w:val="3"/>
  </w:num>
  <w:num w:numId="42" w16cid:durableId="1582912122">
    <w:abstractNumId w:val="19"/>
  </w:num>
  <w:num w:numId="43" w16cid:durableId="98725132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DexMDA0NjM1MjZV0lEKTi0uzszPAykwqgUAmkRp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E18"/>
    <w:rsid w:val="000B39E6"/>
    <w:rsid w:val="000B56F0"/>
    <w:rsid w:val="000C5361"/>
    <w:rsid w:val="00103906"/>
    <w:rsid w:val="001275B9"/>
    <w:rsid w:val="00142C75"/>
    <w:rsid w:val="001449E8"/>
    <w:rsid w:val="00147137"/>
    <w:rsid w:val="001619DF"/>
    <w:rsid w:val="00164CDC"/>
    <w:rsid w:val="00167CF1"/>
    <w:rsid w:val="00171021"/>
    <w:rsid w:val="00175E1D"/>
    <w:rsid w:val="001837BD"/>
    <w:rsid w:val="00183A2C"/>
    <w:rsid w:val="0019234F"/>
    <w:rsid w:val="00197A0A"/>
    <w:rsid w:val="001A6728"/>
    <w:rsid w:val="001B0CAA"/>
    <w:rsid w:val="001B4918"/>
    <w:rsid w:val="001B7060"/>
    <w:rsid w:val="001C1FCD"/>
    <w:rsid w:val="001D2464"/>
    <w:rsid w:val="001D3523"/>
    <w:rsid w:val="001D50AE"/>
    <w:rsid w:val="001E1161"/>
    <w:rsid w:val="001E3FEF"/>
    <w:rsid w:val="001E537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3A49"/>
    <w:rsid w:val="002F2EC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C58"/>
    <w:rsid w:val="0041081C"/>
    <w:rsid w:val="004311CA"/>
    <w:rsid w:val="0047331A"/>
    <w:rsid w:val="0047640B"/>
    <w:rsid w:val="0047644B"/>
    <w:rsid w:val="00476D4B"/>
    <w:rsid w:val="00491740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8C"/>
    <w:rsid w:val="00584EDB"/>
    <w:rsid w:val="0058723E"/>
    <w:rsid w:val="00594821"/>
    <w:rsid w:val="00596357"/>
    <w:rsid w:val="00596AA5"/>
    <w:rsid w:val="005B0164"/>
    <w:rsid w:val="005C131C"/>
    <w:rsid w:val="005C6A24"/>
    <w:rsid w:val="005D3E10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6B3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366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595C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15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FE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6240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1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6/spring-data-february-202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4FC750-A15C-4CBE-B47F-20150BAB7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8</Pages>
  <Words>1075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- Mini ORM - Part 1 </dc:title>
  <dc:subject>Databases Frameworks Practical Course @ SoftUni</dc:subject>
  <dc:creator>Software University</dc:creator>
  <cp:keywords>softuni; databases advanced; mini orm; orm;</cp:keywords>
  <dc:description>© SoftUni – https://about.softuni.bg
© Software University – https://softuni.bg
Copyrighted document. Unauthorized copy, reproduction or use is not permitted.</dc:description>
  <cp:lastModifiedBy>Mariya Pavlova</cp:lastModifiedBy>
  <cp:revision>16</cp:revision>
  <cp:lastPrinted>2023-05-30T11:02:00Z</cp:lastPrinted>
  <dcterms:created xsi:type="dcterms:W3CDTF">2019-11-12T12:29:00Z</dcterms:created>
  <dcterms:modified xsi:type="dcterms:W3CDTF">2025-06-16T13:1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5a0aa4c10f660288acf64a9f8b67ab6c79b64fff6585d2db9b5058eb3e9e17</vt:lpwstr>
  </property>
</Properties>
</file>